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51394E" w14:textId="376D0A2A" w:rsidR="00D10B26" w:rsidRPr="00D37A84" w:rsidRDefault="0001180E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FDEF9F0" wp14:editId="3C10AD24">
                <wp:simplePos x="0" y="0"/>
                <wp:positionH relativeFrom="margin">
                  <wp:posOffset>3191510</wp:posOffset>
                </wp:positionH>
                <wp:positionV relativeFrom="paragraph">
                  <wp:posOffset>5130800</wp:posOffset>
                </wp:positionV>
                <wp:extent cx="3098800" cy="1981200"/>
                <wp:effectExtent l="0" t="0" r="254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8800" cy="1981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858010" w14:textId="77777777" w:rsidR="0033353A" w:rsidRDefault="0033353A" w:rsidP="0033353A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s:</w:t>
                            </w:r>
                          </w:p>
                          <w:p w14:paraId="027A9F2A" w14:textId="77777777" w:rsidR="0033353A" w:rsidRPr="000623B2" w:rsidRDefault="0033353A" w:rsidP="0033353A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C44101">
                              <w:rPr>
                                <w:rFonts w:ascii="Times New Roman" w:hAnsi="Times New Roman" w:cs="Times New Roman"/>
                                <w:bCs/>
                              </w:rPr>
                              <w:t>Deepu Prakashan</w:t>
                            </w:r>
                          </w:p>
                          <w:p w14:paraId="211A8722" w14:textId="77777777" w:rsidR="00C44101" w:rsidRDefault="00C44101" w:rsidP="00C44101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Codec Technologies India</w:t>
                            </w:r>
                          </w:p>
                          <w:p w14:paraId="2D9ED108" w14:textId="4D7D468D" w:rsidR="0033353A" w:rsidRDefault="00993FE9" w:rsidP="0001180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>Code Alpha</w:t>
                            </w:r>
                          </w:p>
                          <w:p w14:paraId="0DCD9258" w14:textId="77777777" w:rsidR="0001180E" w:rsidRPr="0001180E" w:rsidRDefault="0001180E" w:rsidP="0001180E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</w:p>
                          <w:p w14:paraId="5A69D32D" w14:textId="286275F2" w:rsidR="00976C99" w:rsidRDefault="00976C99" w:rsidP="001608EA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608EA">
                              <w:rPr>
                                <w:rFonts w:ascii="Times New Roman" w:hAnsi="Times New Roman" w:cs="Times New Roman"/>
                                <w:b/>
                              </w:rPr>
                              <w:t>Project</w:t>
                            </w:r>
                            <w:r w:rsidR="001608EA" w:rsidRPr="001608EA">
                              <w:rPr>
                                <w:rFonts w:ascii="Times New Roman" w:hAnsi="Times New Roman" w:cs="Times New Roman"/>
                                <w:b/>
                              </w:rPr>
                              <w:t>s</w:t>
                            </w:r>
                            <w:r w:rsidRPr="001608EA">
                              <w:rPr>
                                <w:rFonts w:ascii="Times New Roman" w:hAnsi="Times New Roman" w:cs="Times New Roman"/>
                                <w:b/>
                              </w:rPr>
                              <w:t>:</w:t>
                            </w:r>
                          </w:p>
                          <w:p w14:paraId="5CFFBECA" w14:textId="77777777" w:rsidR="000623B2" w:rsidRDefault="00DA04B1" w:rsidP="000623B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993FE9">
                              <w:rPr>
                                <w:rFonts w:ascii="Times New Roman" w:hAnsi="Times New Roman" w:cs="Times New Roman"/>
                                <w:bCs/>
                              </w:rPr>
                              <w:t>Fake News Detection</w:t>
                            </w:r>
                          </w:p>
                          <w:p w14:paraId="2157D6A7" w14:textId="77777777" w:rsidR="000623B2" w:rsidRDefault="006029E2" w:rsidP="000623B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0623B2">
                              <w:rPr>
                                <w:rFonts w:ascii="Times New Roman" w:hAnsi="Times New Roman" w:cs="Times New Roman"/>
                                <w:bCs/>
                              </w:rPr>
                              <w:t>Predictive Maintenance for Manufacturing</w:t>
                            </w:r>
                          </w:p>
                          <w:p w14:paraId="52B8C1B6" w14:textId="77777777" w:rsidR="000623B2" w:rsidRDefault="006029E2" w:rsidP="000623B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0623B2">
                              <w:rPr>
                                <w:rFonts w:ascii="Times New Roman" w:hAnsi="Times New Roman" w:cs="Times New Roman"/>
                                <w:bCs/>
                              </w:rPr>
                              <w:t>Car Price Prediction</w:t>
                            </w:r>
                          </w:p>
                          <w:p w14:paraId="1F1C0A2A" w14:textId="1668EF80" w:rsidR="00F92CA0" w:rsidRPr="000623B2" w:rsidRDefault="00AC3B80" w:rsidP="000623B2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0623B2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Sales </w:t>
                            </w:r>
                            <w:r w:rsidR="0010367F" w:rsidRPr="000623B2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Dashboard </w:t>
                            </w:r>
                            <w:r w:rsidRPr="000623B2">
                              <w:rPr>
                                <w:rFonts w:ascii="Times New Roman" w:hAnsi="Times New Roman" w:cs="Times New Roman"/>
                                <w:bCs/>
                              </w:rPr>
                              <w:t>Creation</w:t>
                            </w:r>
                          </w:p>
                          <w:p w14:paraId="0D146EF7" w14:textId="77777777" w:rsidR="001608EA" w:rsidRPr="001608EA" w:rsidRDefault="001608EA" w:rsidP="001608EA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</w:p>
                          <w:p w14:paraId="043CEF2D" w14:textId="77777777" w:rsidR="00ED40A0" w:rsidRPr="002F5C37" w:rsidRDefault="00ED40A0" w:rsidP="00976C99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62C7651C" w14:textId="77777777" w:rsidR="00976C99" w:rsidRPr="00C55D9C" w:rsidRDefault="00976C99" w:rsidP="005D0525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14:paraId="5E936869" w14:textId="77777777" w:rsidR="006B7FF8" w:rsidRPr="00C55D9C" w:rsidRDefault="006B7FF8" w:rsidP="005D0525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</w:p>
                          <w:p w14:paraId="58197B0E" w14:textId="77777777" w:rsidR="005D0525" w:rsidRPr="002F5C37" w:rsidRDefault="001E3032" w:rsidP="001E3032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                                                          </w:t>
                            </w:r>
                            <w:r w:rsidR="005D052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DEF9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1.3pt;margin-top:404pt;width:244pt;height:15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" strokecolor="white [3212]">
                <v:textbox>
                  <w:txbxContent>
                    <w:p w14:paraId="02858010" w14:textId="77777777" w:rsidR="0033353A" w:rsidRDefault="0033353A" w:rsidP="0033353A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s:</w:t>
                      </w:r>
                    </w:p>
                    <w:p w14:paraId="027A9F2A" w14:textId="77777777" w:rsidR="0033353A" w:rsidRPr="000623B2" w:rsidRDefault="0033353A" w:rsidP="0033353A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C44101">
                        <w:rPr>
                          <w:rFonts w:ascii="Times New Roman" w:hAnsi="Times New Roman" w:cs="Times New Roman"/>
                          <w:bCs/>
                        </w:rPr>
                        <w:t>Deepu Prakashan</w:t>
                      </w:r>
                    </w:p>
                    <w:p w14:paraId="211A8722" w14:textId="77777777" w:rsidR="00C44101" w:rsidRDefault="00C44101" w:rsidP="00C44101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</w:rPr>
                        <w:t>Codec Technologies India</w:t>
                      </w:r>
                    </w:p>
                    <w:p w14:paraId="2D9ED108" w14:textId="4D7D468D" w:rsidR="0033353A" w:rsidRDefault="00993FE9" w:rsidP="0001180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Cs/>
                        </w:rPr>
                        <w:t>Code Alpha</w:t>
                      </w:r>
                    </w:p>
                    <w:p w14:paraId="0DCD9258" w14:textId="77777777" w:rsidR="0001180E" w:rsidRPr="0001180E" w:rsidRDefault="0001180E" w:rsidP="0001180E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Cs/>
                        </w:rPr>
                      </w:pPr>
                    </w:p>
                    <w:p w14:paraId="5A69D32D" w14:textId="286275F2" w:rsidR="00976C99" w:rsidRDefault="00976C99" w:rsidP="001608EA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608EA">
                        <w:rPr>
                          <w:rFonts w:ascii="Times New Roman" w:hAnsi="Times New Roman" w:cs="Times New Roman"/>
                          <w:b/>
                        </w:rPr>
                        <w:t>Project</w:t>
                      </w:r>
                      <w:r w:rsidR="001608EA" w:rsidRPr="001608EA">
                        <w:rPr>
                          <w:rFonts w:ascii="Times New Roman" w:hAnsi="Times New Roman" w:cs="Times New Roman"/>
                          <w:b/>
                        </w:rPr>
                        <w:t>s</w:t>
                      </w:r>
                      <w:r w:rsidRPr="001608EA">
                        <w:rPr>
                          <w:rFonts w:ascii="Times New Roman" w:hAnsi="Times New Roman" w:cs="Times New Roman"/>
                          <w:b/>
                        </w:rPr>
                        <w:t>:</w:t>
                      </w:r>
                    </w:p>
                    <w:p w14:paraId="5CFFBECA" w14:textId="77777777" w:rsidR="000623B2" w:rsidRDefault="00DA04B1" w:rsidP="000623B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993FE9">
                        <w:rPr>
                          <w:rFonts w:ascii="Times New Roman" w:hAnsi="Times New Roman" w:cs="Times New Roman"/>
                          <w:bCs/>
                        </w:rPr>
                        <w:t>Fake News Detection</w:t>
                      </w:r>
                    </w:p>
                    <w:p w14:paraId="2157D6A7" w14:textId="77777777" w:rsidR="000623B2" w:rsidRDefault="006029E2" w:rsidP="000623B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0623B2">
                        <w:rPr>
                          <w:rFonts w:ascii="Times New Roman" w:hAnsi="Times New Roman" w:cs="Times New Roman"/>
                          <w:bCs/>
                        </w:rPr>
                        <w:t>Predictive Maintenance for Manufacturing</w:t>
                      </w:r>
                    </w:p>
                    <w:p w14:paraId="52B8C1B6" w14:textId="77777777" w:rsidR="000623B2" w:rsidRDefault="006029E2" w:rsidP="000623B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0623B2">
                        <w:rPr>
                          <w:rFonts w:ascii="Times New Roman" w:hAnsi="Times New Roman" w:cs="Times New Roman"/>
                          <w:bCs/>
                        </w:rPr>
                        <w:t>Car Price Prediction</w:t>
                      </w:r>
                    </w:p>
                    <w:p w14:paraId="1F1C0A2A" w14:textId="1668EF80" w:rsidR="00F92CA0" w:rsidRPr="000623B2" w:rsidRDefault="00AC3B80" w:rsidP="000623B2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0623B2">
                        <w:rPr>
                          <w:rFonts w:ascii="Times New Roman" w:hAnsi="Times New Roman" w:cs="Times New Roman"/>
                          <w:bCs/>
                        </w:rPr>
                        <w:t xml:space="preserve">Sales </w:t>
                      </w:r>
                      <w:r w:rsidR="0010367F" w:rsidRPr="000623B2">
                        <w:rPr>
                          <w:rFonts w:ascii="Times New Roman" w:hAnsi="Times New Roman" w:cs="Times New Roman"/>
                          <w:bCs/>
                        </w:rPr>
                        <w:t xml:space="preserve">Dashboard </w:t>
                      </w:r>
                      <w:r w:rsidRPr="000623B2">
                        <w:rPr>
                          <w:rFonts w:ascii="Times New Roman" w:hAnsi="Times New Roman" w:cs="Times New Roman"/>
                          <w:bCs/>
                        </w:rPr>
                        <w:t>Creation</w:t>
                      </w:r>
                    </w:p>
                    <w:p w14:paraId="0D146EF7" w14:textId="77777777" w:rsidR="001608EA" w:rsidRPr="001608EA" w:rsidRDefault="001608EA" w:rsidP="001608EA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Cs/>
                        </w:rPr>
                      </w:pPr>
                    </w:p>
                    <w:p w14:paraId="043CEF2D" w14:textId="77777777" w:rsidR="00ED40A0" w:rsidRPr="002F5C37" w:rsidRDefault="00ED40A0" w:rsidP="00976C99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62C7651C" w14:textId="77777777" w:rsidR="00976C99" w:rsidRPr="00C55D9C" w:rsidRDefault="00976C99" w:rsidP="005D0525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</w:p>
                    <w:p w14:paraId="5E936869" w14:textId="77777777" w:rsidR="006B7FF8" w:rsidRPr="00C55D9C" w:rsidRDefault="006B7FF8" w:rsidP="005D0525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</w:p>
                    <w:p w14:paraId="58197B0E" w14:textId="77777777" w:rsidR="005D0525" w:rsidRPr="002F5C37" w:rsidRDefault="001E3032" w:rsidP="001E3032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</w:rPr>
                      </w:pP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                                                          </w:t>
                      </w:r>
                      <w:r w:rsidR="005D052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3736E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13F6AF8" wp14:editId="55690D7B">
                <wp:simplePos x="0" y="0"/>
                <wp:positionH relativeFrom="margin">
                  <wp:posOffset>3426460</wp:posOffset>
                </wp:positionH>
                <wp:positionV relativeFrom="paragraph">
                  <wp:posOffset>186267</wp:posOffset>
                </wp:positionV>
                <wp:extent cx="3203575" cy="460163"/>
                <wp:effectExtent l="0" t="0" r="15875" b="1651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3575" cy="46016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43328" w14:textId="77777777" w:rsidR="00FF2FE7" w:rsidRPr="00D15B54" w:rsidRDefault="00FF2FE7" w:rsidP="00FF2FE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2F5496" w:themeColor="accent1" w:themeShade="BF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2F5496" w:themeColor="accent1" w:themeShade="BF"/>
                                <w:sz w:val="44"/>
                                <w:szCs w:val="44"/>
                                <w:lang w:val="en-US"/>
                              </w:rPr>
                              <w:t>Alphin Shybu</w:t>
                            </w:r>
                          </w:p>
                          <w:p w14:paraId="37ACFACC" w14:textId="620085A7" w:rsidR="00C9559C" w:rsidRPr="00866210" w:rsidRDefault="00C9559C" w:rsidP="0086621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2F5496" w:themeColor="accent1" w:themeShade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F6AF8" id="_x0000_s1027" type="#_x0000_t202" style="position:absolute;margin-left:269.8pt;margin-top:14.65pt;width:252.25pt;height:36.2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" fillcolor="white [3212]" strokecolor="white [3212]">
                <v:textbox>
                  <w:txbxContent>
                    <w:p w14:paraId="49143328" w14:textId="77777777" w:rsidR="00FF2FE7" w:rsidRPr="00D15B54" w:rsidRDefault="00FF2FE7" w:rsidP="00FF2FE7">
                      <w:pPr>
                        <w:jc w:val="center"/>
                        <w:rPr>
                          <w:rFonts w:ascii="Times New Roman" w:hAnsi="Times New Roman" w:cs="Times New Roman"/>
                          <w:color w:val="2F5496" w:themeColor="accent1" w:themeShade="BF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2F5496" w:themeColor="accent1" w:themeShade="BF"/>
                          <w:sz w:val="44"/>
                          <w:szCs w:val="44"/>
                          <w:lang w:val="en-US"/>
                        </w:rPr>
                        <w:t>Alphin Shybu</w:t>
                      </w:r>
                    </w:p>
                    <w:p w14:paraId="37ACFACC" w14:textId="620085A7" w:rsidR="00C9559C" w:rsidRPr="00866210" w:rsidRDefault="00C9559C" w:rsidP="00866210">
                      <w:pPr>
                        <w:jc w:val="center"/>
                        <w:rPr>
                          <w:rFonts w:ascii="Times New Roman" w:hAnsi="Times New Roman" w:cs="Times New Roman"/>
                          <w:color w:val="2F5496" w:themeColor="accent1" w:themeShade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3BE1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86BD9AE" wp14:editId="25E81E04">
                <wp:simplePos x="0" y="0"/>
                <wp:positionH relativeFrom="margin">
                  <wp:posOffset>3215640</wp:posOffset>
                </wp:positionH>
                <wp:positionV relativeFrom="paragraph">
                  <wp:posOffset>7658100</wp:posOffset>
                </wp:positionV>
                <wp:extent cx="2590800" cy="1177925"/>
                <wp:effectExtent l="0" t="0" r="19050" b="2222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1177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25692" w14:textId="17ED5797" w:rsidR="001E3032" w:rsidRPr="002F5C37" w:rsidRDefault="00D10B26" w:rsidP="001E303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right="360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8226B8">
                              <w:rPr>
                                <w:rFonts w:ascii="Times New Roman" w:hAnsi="Times New Roman" w:cs="Times New Roman"/>
                                <w:b/>
                              </w:rPr>
                              <w:t>Date of Birth: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="005E35F9">
                              <w:rPr>
                                <w:rFonts w:ascii="Times New Roman" w:hAnsi="Times New Roman" w:cs="Times New Roman"/>
                                <w:bCs/>
                              </w:rPr>
                              <w:t>22/12/2002</w:t>
                            </w:r>
                          </w:p>
                          <w:p w14:paraId="2B0FE89F" w14:textId="064F9F9A" w:rsidR="001E3032" w:rsidRPr="002F5C37" w:rsidRDefault="00C55D9C" w:rsidP="001E303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40"/>
                              </w:tabs>
                              <w:spacing w:line="276" w:lineRule="auto"/>
                              <w:ind w:right="360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8226B8">
                              <w:rPr>
                                <w:rFonts w:ascii="Times New Roman" w:hAnsi="Times New Roman" w:cs="Times New Roman"/>
                                <w:b/>
                              </w:rPr>
                              <w:t>Nationality</w:t>
                            </w:r>
                            <w:r w:rsidRPr="002F5C37">
                              <w:rPr>
                                <w:rFonts w:ascii="Times New Roman" w:hAnsi="Times New Roman" w:cs="Times New Roman"/>
                                <w:bCs/>
                              </w:rPr>
                              <w:t>:</w:t>
                            </w:r>
                            <w:r w:rsidR="001E3032" w:rsidRPr="002F5C37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 Indian</w:t>
                            </w:r>
                          </w:p>
                          <w:p w14:paraId="10EFB799" w14:textId="73013D7B" w:rsidR="00F85DE2" w:rsidRPr="00434591" w:rsidRDefault="002F5C37" w:rsidP="0043459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40"/>
                              </w:tabs>
                              <w:spacing w:line="276" w:lineRule="auto"/>
                              <w:ind w:right="360"/>
                              <w:rPr>
                                <w:rFonts w:ascii="Times New Roman" w:hAnsi="Times New Roman" w:cs="Times New Roman"/>
                                <w:bCs/>
                              </w:rPr>
                            </w:pPr>
                            <w:r w:rsidRPr="008226B8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Language </w:t>
                            </w:r>
                            <w:r w:rsidR="00C55D9C" w:rsidRPr="008226B8">
                              <w:rPr>
                                <w:rFonts w:ascii="Times New Roman" w:hAnsi="Times New Roman" w:cs="Times New Roman"/>
                                <w:b/>
                              </w:rPr>
                              <w:t>Proficiency:</w:t>
                            </w:r>
                            <w:r w:rsidR="001E3032" w:rsidRPr="002F5C37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 </w:t>
                            </w:r>
                            <w:r w:rsidR="00434591">
                              <w:rPr>
                                <w:rFonts w:ascii="Times New Roman" w:hAnsi="Times New Roman" w:cs="Times New Roman"/>
                                <w:bCs/>
                              </w:rPr>
                              <w:t>Malaya</w:t>
                            </w:r>
                            <w:r w:rsidR="00B27EFE">
                              <w:rPr>
                                <w:rFonts w:ascii="Times New Roman" w:hAnsi="Times New Roman" w:cs="Times New Roman"/>
                                <w:bCs/>
                              </w:rPr>
                              <w:t>lam, Hindi, English</w:t>
                            </w:r>
                          </w:p>
                          <w:p w14:paraId="3BCA7651" w14:textId="4BA25FEC" w:rsidR="001E3032" w:rsidRPr="001E3032" w:rsidRDefault="00BB19C3" w:rsidP="001E303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40"/>
                              </w:tabs>
                              <w:spacing w:line="276" w:lineRule="auto"/>
                              <w:ind w:right="360"/>
                              <w:rPr>
                                <w:bCs/>
                              </w:rPr>
                            </w:pPr>
                            <w:r w:rsidRPr="008226B8">
                              <w:rPr>
                                <w:rFonts w:ascii="Times New Roman" w:hAnsi="Times New Roman" w:cs="Times New Roman"/>
                                <w:b/>
                              </w:rPr>
                              <w:t>Mobility:</w:t>
                            </w:r>
                            <w:r w:rsidR="001E3032" w:rsidRPr="002F5C37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Willing to relocate</w:t>
                            </w:r>
                            <w:r w:rsidR="00EC3BE1">
                              <w:rPr>
                                <w:rFonts w:ascii="Times New Roman" w:hAnsi="Times New Roman" w:cs="Times New Roman"/>
                                <w:bCs/>
                              </w:rPr>
                              <w:t xml:space="preserve"> </w:t>
                            </w:r>
                            <w:r w:rsidR="001E3032" w:rsidRPr="002F5C37">
                              <w:rPr>
                                <w:rFonts w:ascii="Times New Roman" w:hAnsi="Times New Roman" w:cs="Times New Roman"/>
                                <w:bCs/>
                              </w:rPr>
                              <w:t>anywhere in India and Overseas</w:t>
                            </w:r>
                            <w:r w:rsidR="001E3032" w:rsidRPr="001E3032">
                              <w:rPr>
                                <w:bCs/>
                              </w:rPr>
                              <w:t>.</w:t>
                            </w:r>
                          </w:p>
                          <w:p w14:paraId="6129E29B" w14:textId="77777777" w:rsidR="00C9559C" w:rsidRDefault="00C9559C" w:rsidP="00C955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6BD9AE" id="_x0000_s1028" type="#_x0000_t202" style="position:absolute;margin-left:253.2pt;margin-top:603pt;width:204pt;height:92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" strokecolor="white [3212]">
                <v:textbox>
                  <w:txbxContent>
                    <w:p w14:paraId="0A925692" w14:textId="17ED5797" w:rsidR="001E3032" w:rsidRPr="002F5C37" w:rsidRDefault="00D10B26" w:rsidP="001E303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76" w:lineRule="auto"/>
                        <w:ind w:right="360"/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8226B8">
                        <w:rPr>
                          <w:rFonts w:ascii="Times New Roman" w:hAnsi="Times New Roman" w:cs="Times New Roman"/>
                          <w:b/>
                        </w:rPr>
                        <w:t>Date of Birth:</w:t>
                      </w:r>
                      <w:r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="005E35F9">
                        <w:rPr>
                          <w:rFonts w:ascii="Times New Roman" w:hAnsi="Times New Roman" w:cs="Times New Roman"/>
                          <w:bCs/>
                        </w:rPr>
                        <w:t>22/12/2002</w:t>
                      </w:r>
                    </w:p>
                    <w:p w14:paraId="2B0FE89F" w14:textId="064F9F9A" w:rsidR="001E3032" w:rsidRPr="002F5C37" w:rsidRDefault="00C55D9C" w:rsidP="001E303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540"/>
                        </w:tabs>
                        <w:spacing w:line="276" w:lineRule="auto"/>
                        <w:ind w:right="360"/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8226B8">
                        <w:rPr>
                          <w:rFonts w:ascii="Times New Roman" w:hAnsi="Times New Roman" w:cs="Times New Roman"/>
                          <w:b/>
                        </w:rPr>
                        <w:t>Nationality</w:t>
                      </w:r>
                      <w:r w:rsidRPr="002F5C37">
                        <w:rPr>
                          <w:rFonts w:ascii="Times New Roman" w:hAnsi="Times New Roman" w:cs="Times New Roman"/>
                          <w:bCs/>
                        </w:rPr>
                        <w:t>:</w:t>
                      </w:r>
                      <w:r w:rsidR="001E3032" w:rsidRPr="002F5C37">
                        <w:rPr>
                          <w:rFonts w:ascii="Times New Roman" w:hAnsi="Times New Roman" w:cs="Times New Roman"/>
                          <w:bCs/>
                        </w:rPr>
                        <w:t xml:space="preserve">  Indian</w:t>
                      </w:r>
                    </w:p>
                    <w:p w14:paraId="10EFB799" w14:textId="73013D7B" w:rsidR="00F85DE2" w:rsidRPr="00434591" w:rsidRDefault="002F5C37" w:rsidP="0043459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540"/>
                        </w:tabs>
                        <w:spacing w:line="276" w:lineRule="auto"/>
                        <w:ind w:right="360"/>
                        <w:rPr>
                          <w:rFonts w:ascii="Times New Roman" w:hAnsi="Times New Roman" w:cs="Times New Roman"/>
                          <w:bCs/>
                        </w:rPr>
                      </w:pPr>
                      <w:r w:rsidRPr="008226B8">
                        <w:rPr>
                          <w:rFonts w:ascii="Times New Roman" w:hAnsi="Times New Roman" w:cs="Times New Roman"/>
                          <w:b/>
                        </w:rPr>
                        <w:t xml:space="preserve">Language </w:t>
                      </w:r>
                      <w:r w:rsidR="00C55D9C" w:rsidRPr="008226B8">
                        <w:rPr>
                          <w:rFonts w:ascii="Times New Roman" w:hAnsi="Times New Roman" w:cs="Times New Roman"/>
                          <w:b/>
                        </w:rPr>
                        <w:t>Proficiency:</w:t>
                      </w:r>
                      <w:r w:rsidR="001E3032" w:rsidRPr="002F5C37">
                        <w:rPr>
                          <w:rFonts w:ascii="Times New Roman" w:hAnsi="Times New Roman" w:cs="Times New Roman"/>
                          <w:bCs/>
                        </w:rPr>
                        <w:t xml:space="preserve">  </w:t>
                      </w:r>
                      <w:r w:rsidR="00434591">
                        <w:rPr>
                          <w:rFonts w:ascii="Times New Roman" w:hAnsi="Times New Roman" w:cs="Times New Roman"/>
                          <w:bCs/>
                        </w:rPr>
                        <w:t>Malaya</w:t>
                      </w:r>
                      <w:r w:rsidR="00B27EFE">
                        <w:rPr>
                          <w:rFonts w:ascii="Times New Roman" w:hAnsi="Times New Roman" w:cs="Times New Roman"/>
                          <w:bCs/>
                        </w:rPr>
                        <w:t>lam, Hindi, English</w:t>
                      </w:r>
                    </w:p>
                    <w:p w14:paraId="3BCA7651" w14:textId="4BA25FEC" w:rsidR="001E3032" w:rsidRPr="001E3032" w:rsidRDefault="00BB19C3" w:rsidP="001E303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tabs>
                          <w:tab w:val="left" w:pos="540"/>
                        </w:tabs>
                        <w:spacing w:line="276" w:lineRule="auto"/>
                        <w:ind w:right="360"/>
                        <w:rPr>
                          <w:bCs/>
                        </w:rPr>
                      </w:pPr>
                      <w:r w:rsidRPr="008226B8">
                        <w:rPr>
                          <w:rFonts w:ascii="Times New Roman" w:hAnsi="Times New Roman" w:cs="Times New Roman"/>
                          <w:b/>
                        </w:rPr>
                        <w:t>Mobility:</w:t>
                      </w:r>
                      <w:r w:rsidR="001E3032" w:rsidRPr="002F5C37">
                        <w:rPr>
                          <w:rFonts w:ascii="Times New Roman" w:hAnsi="Times New Roman" w:cs="Times New Roman"/>
                          <w:bCs/>
                        </w:rPr>
                        <w:t xml:space="preserve"> Willing to relocate</w:t>
                      </w:r>
                      <w:r w:rsidR="00EC3BE1">
                        <w:rPr>
                          <w:rFonts w:ascii="Times New Roman" w:hAnsi="Times New Roman" w:cs="Times New Roman"/>
                          <w:bCs/>
                        </w:rPr>
                        <w:t xml:space="preserve"> </w:t>
                      </w:r>
                      <w:r w:rsidR="001E3032" w:rsidRPr="002F5C37">
                        <w:rPr>
                          <w:rFonts w:ascii="Times New Roman" w:hAnsi="Times New Roman" w:cs="Times New Roman"/>
                          <w:bCs/>
                        </w:rPr>
                        <w:t>anywhere in India and Overseas</w:t>
                      </w:r>
                      <w:r w:rsidR="001E3032" w:rsidRPr="001E3032">
                        <w:rPr>
                          <w:bCs/>
                        </w:rPr>
                        <w:t>.</w:t>
                      </w:r>
                    </w:p>
                    <w:p w14:paraId="6129E29B" w14:textId="77777777" w:rsidR="00C9559C" w:rsidRDefault="00C9559C" w:rsidP="00C9559C"/>
                  </w:txbxContent>
                </v:textbox>
                <w10:wrap type="square" anchorx="margin"/>
              </v:shape>
            </w:pict>
          </mc:Fallback>
        </mc:AlternateContent>
      </w:r>
      <w:r w:rsidR="00A05C1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D5DD69A" wp14:editId="10504418">
                <wp:simplePos x="0" y="0"/>
                <wp:positionH relativeFrom="margin">
                  <wp:posOffset>1531620</wp:posOffset>
                </wp:positionH>
                <wp:positionV relativeFrom="paragraph">
                  <wp:posOffset>1386840</wp:posOffset>
                </wp:positionV>
                <wp:extent cx="4742180" cy="1021080"/>
                <wp:effectExtent l="0" t="0" r="20320" b="26670"/>
                <wp:wrapSquare wrapText="bothSides"/>
                <wp:docPr id="111367331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2180" cy="1021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E4475A" w14:textId="108F6EE9" w:rsidR="00EA203E" w:rsidRDefault="00703205" w:rsidP="00132837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</w:rPr>
                            </w:pPr>
                            <w:r w:rsidRPr="00703205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Currently pursuing MCA at Christ University, Delhi NCR, with a strong foundation in technology and a growing passion for data analytics. Skilled in programming and analytical tools, and eager to apply data-driven insights to real-world problems. I am a quick learner, motivated to enhance my data analytics skills and grow as a professional in the field of data and decision science.</w:t>
                            </w:r>
                          </w:p>
                          <w:p w14:paraId="5991F70D" w14:textId="77777777" w:rsidR="00866210" w:rsidRPr="00866210" w:rsidRDefault="00866210" w:rsidP="00132837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DD69A" id="Text Box 15" o:spid="_x0000_s1029" type="#_x0000_t202" style="position:absolute;margin-left:120.6pt;margin-top:109.2pt;width:373.4pt;height:80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" strokecolor="white [3212]">
                <v:textbox>
                  <w:txbxContent>
                    <w:p w14:paraId="1DE4475A" w14:textId="108F6EE9" w:rsidR="00EA203E" w:rsidRDefault="00703205" w:rsidP="00132837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</w:rPr>
                      </w:pPr>
                      <w:r w:rsidRPr="00703205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Currently pursuing MCA at Christ University, Delhi NCR, with a strong foundation in technology and a growing passion for data analytics. Skilled in programming and analytical tools, and eager to apply data-driven insights to real-world problems. I am a quick learner, motivated to enhance my data analytics skills and grow as a professional in the field of data and decision science.</w:t>
                      </w:r>
                    </w:p>
                    <w:p w14:paraId="5991F70D" w14:textId="77777777" w:rsidR="00866210" w:rsidRPr="00866210" w:rsidRDefault="00866210" w:rsidP="00132837">
                      <w:pPr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14D6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E5608F" wp14:editId="6CBC0994">
                <wp:simplePos x="0" y="0"/>
                <wp:positionH relativeFrom="margin">
                  <wp:posOffset>2849880</wp:posOffset>
                </wp:positionH>
                <wp:positionV relativeFrom="paragraph">
                  <wp:posOffset>2346960</wp:posOffset>
                </wp:positionV>
                <wp:extent cx="0" cy="7092315"/>
                <wp:effectExtent l="0" t="0" r="38100" b="32385"/>
                <wp:wrapNone/>
                <wp:docPr id="9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0" cy="709231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D0855A" id="Straight Connector 2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4.4pt,184.8pt" to="224.4pt,74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" strokecolor="#aeaaaa [2414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585B5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C8AB217" wp14:editId="055FB783">
                <wp:simplePos x="0" y="0"/>
                <wp:positionH relativeFrom="margin">
                  <wp:posOffset>-274319</wp:posOffset>
                </wp:positionH>
                <wp:positionV relativeFrom="paragraph">
                  <wp:posOffset>7679055</wp:posOffset>
                </wp:positionV>
                <wp:extent cx="2766060" cy="1155065"/>
                <wp:effectExtent l="0" t="0" r="15240" b="2603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6060" cy="1155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43728D" w14:textId="4E208B46" w:rsidR="001E3032" w:rsidRPr="000064A3" w:rsidRDefault="000064A3" w:rsidP="000064A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Research Paper on Review: Impact of Artificial Intelligence in Society and Education</w:t>
                            </w:r>
                          </w:p>
                          <w:p w14:paraId="27CCD249" w14:textId="42386D16" w:rsidR="0040168B" w:rsidRDefault="00951100" w:rsidP="001E303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Student Volun</w:t>
                            </w:r>
                            <w:r w:rsidR="000064A3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teer </w:t>
                            </w:r>
                            <w:r w:rsidR="008A7FDD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in</w:t>
                            </w:r>
                            <w:r w:rsidR="000064A3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ICNDSA 2025</w:t>
                            </w:r>
                          </w:p>
                          <w:p w14:paraId="50FC3AD1" w14:textId="07FEEFA2" w:rsidR="000064A3" w:rsidRPr="002F5C37" w:rsidRDefault="001A723E" w:rsidP="001E3032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Runner-Up Aparo</w:t>
                            </w:r>
                            <w:r w:rsidR="008A7FDD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ksha (Group Song)</w:t>
                            </w:r>
                          </w:p>
                          <w:p w14:paraId="117F7FCB" w14:textId="77777777" w:rsidR="00A92E62" w:rsidRPr="002F5C37" w:rsidRDefault="00A92E62" w:rsidP="00A92E62">
                            <w:pPr>
                              <w:pStyle w:val="ListParagraph"/>
                              <w:spacing w:after="0" w:line="276" w:lineRule="auto"/>
                              <w:ind w:left="360"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63564105" w14:textId="77777777" w:rsidR="001E3032" w:rsidRPr="002F5C37" w:rsidRDefault="001E3032" w:rsidP="00D10B26">
                            <w:pPr>
                              <w:pStyle w:val="ListParagraph"/>
                              <w:spacing w:after="0" w:line="276" w:lineRule="auto"/>
                              <w:ind w:left="360"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7F095872" w14:textId="77777777" w:rsidR="001E3032" w:rsidRPr="00132837" w:rsidRDefault="001E3032" w:rsidP="00132837">
                            <w:pPr>
                              <w:spacing w:after="0" w:line="276" w:lineRule="auto"/>
                              <w:ind w:right="45"/>
                              <w:jc w:val="both"/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</w:pPr>
                          </w:p>
                          <w:p w14:paraId="24930261" w14:textId="77777777" w:rsidR="00760E13" w:rsidRDefault="00760E13" w:rsidP="00760E1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AB217" id="_x0000_s1030" type="#_x0000_t202" style="position:absolute;margin-left:-21.6pt;margin-top:604.65pt;width:217.8pt;height:90.9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" strokecolor="white [3212]">
                <v:textbox>
                  <w:txbxContent>
                    <w:p w14:paraId="2943728D" w14:textId="4E208B46" w:rsidR="001E3032" w:rsidRPr="000064A3" w:rsidRDefault="000064A3" w:rsidP="000064A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Research Paper on Review: Impact of Artificial Intelligence in Society and Education</w:t>
                      </w:r>
                    </w:p>
                    <w:p w14:paraId="27CCD249" w14:textId="42386D16" w:rsidR="0040168B" w:rsidRDefault="00951100" w:rsidP="001E303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Student Volun</w:t>
                      </w:r>
                      <w:r w:rsidR="000064A3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teer </w:t>
                      </w:r>
                      <w:r w:rsidR="008A7FDD">
                        <w:rPr>
                          <w:rFonts w:ascii="Times New Roman" w:hAnsi="Times New Roman" w:cs="Times New Roman"/>
                          <w:color w:val="000000"/>
                        </w:rPr>
                        <w:t>in</w:t>
                      </w:r>
                      <w:r w:rsidR="000064A3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ICNDSA 2025</w:t>
                      </w:r>
                    </w:p>
                    <w:p w14:paraId="50FC3AD1" w14:textId="07FEEFA2" w:rsidR="000064A3" w:rsidRPr="002F5C37" w:rsidRDefault="001A723E" w:rsidP="001E3032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</w:rPr>
                        <w:t>Runner-Up Aparo</w:t>
                      </w:r>
                      <w:r w:rsidR="008A7FDD">
                        <w:rPr>
                          <w:rFonts w:ascii="Times New Roman" w:hAnsi="Times New Roman" w:cs="Times New Roman"/>
                          <w:color w:val="000000"/>
                        </w:rPr>
                        <w:t>ksha (Group Song)</w:t>
                      </w:r>
                    </w:p>
                    <w:p w14:paraId="117F7FCB" w14:textId="77777777" w:rsidR="00A92E62" w:rsidRPr="002F5C37" w:rsidRDefault="00A92E62" w:rsidP="00A92E62">
                      <w:pPr>
                        <w:pStyle w:val="ListParagraph"/>
                        <w:spacing w:after="0" w:line="276" w:lineRule="auto"/>
                        <w:ind w:left="360"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63564105" w14:textId="77777777" w:rsidR="001E3032" w:rsidRPr="002F5C37" w:rsidRDefault="001E3032" w:rsidP="00D10B26">
                      <w:pPr>
                        <w:pStyle w:val="ListParagraph"/>
                        <w:spacing w:after="0" w:line="276" w:lineRule="auto"/>
                        <w:ind w:left="360"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7F095872" w14:textId="77777777" w:rsidR="001E3032" w:rsidRPr="00132837" w:rsidRDefault="001E3032" w:rsidP="00132837">
                      <w:pPr>
                        <w:spacing w:after="0" w:line="276" w:lineRule="auto"/>
                        <w:ind w:right="45"/>
                        <w:jc w:val="both"/>
                        <w:rPr>
                          <w:rFonts w:ascii="Times New Roman" w:hAnsi="Times New Roman" w:cs="Times New Roman"/>
                          <w:color w:val="000000"/>
                        </w:rPr>
                      </w:pPr>
                    </w:p>
                    <w:p w14:paraId="24930261" w14:textId="77777777" w:rsidR="00760E13" w:rsidRDefault="00760E13" w:rsidP="00760E13"/>
                  </w:txbxContent>
                </v:textbox>
                <w10:wrap type="square" anchorx="margin"/>
              </v:shape>
            </w:pict>
          </mc:Fallback>
        </mc:AlternateContent>
      </w:r>
      <w:r w:rsidR="00C301A2">
        <w:rPr>
          <w:rFonts w:cstheme="minorHAnsi"/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54106490" wp14:editId="325B5B17">
                <wp:simplePos x="0" y="0"/>
                <wp:positionH relativeFrom="column">
                  <wp:posOffset>-579120</wp:posOffset>
                </wp:positionH>
                <wp:positionV relativeFrom="paragraph">
                  <wp:posOffset>2324100</wp:posOffset>
                </wp:positionV>
                <wp:extent cx="6903720" cy="38100"/>
                <wp:effectExtent l="0" t="0" r="30480" b="19050"/>
                <wp:wrapNone/>
                <wp:docPr id="7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03720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86AE30" id="Straight Connector 13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5.6pt,183pt" to="498pt,18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" strokecolor="#aeaaaa [2414]" strokeweight=".5pt">
                <v:stroke joinstyle="miter"/>
                <o:lock v:ext="edit" shapetype="f"/>
              </v:line>
            </w:pict>
          </mc:Fallback>
        </mc:AlternateContent>
      </w:r>
      <w:r w:rsidR="00C301A2">
        <w:rPr>
          <w:rFonts w:cstheme="minorHAnsi"/>
          <w:noProof/>
        </w:rPr>
        <mc:AlternateContent>
          <mc:Choice Requires="wps">
            <w:drawing>
              <wp:anchor distT="4294967295" distB="4294967295" distL="114300" distR="114300" simplePos="0" relativeHeight="251700224" behindDoc="0" locked="0" layoutInCell="1" allowOverlap="1" wp14:anchorId="13EED2A4" wp14:editId="5C61F957">
                <wp:simplePos x="0" y="0"/>
                <wp:positionH relativeFrom="column">
                  <wp:posOffset>1447800</wp:posOffset>
                </wp:positionH>
                <wp:positionV relativeFrom="paragraph">
                  <wp:posOffset>701040</wp:posOffset>
                </wp:positionV>
                <wp:extent cx="4884420" cy="22860"/>
                <wp:effectExtent l="0" t="0" r="30480" b="34290"/>
                <wp:wrapNone/>
                <wp:docPr id="24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88442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7E40FC" id="Straight Connector 11" o:spid="_x0000_s1026" style="position:absolute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14pt,55.2pt" to="498.6pt,5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" strokecolor="#4472c4 [3204]" strokeweight=".5pt">
                <v:stroke joinstyle="miter"/>
                <o:lock v:ext="edit" shapetype="f"/>
              </v:lin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28F796B8" wp14:editId="43C78809">
                <wp:simplePos x="0" y="0"/>
                <wp:positionH relativeFrom="margin">
                  <wp:posOffset>3590925</wp:posOffset>
                </wp:positionH>
                <wp:positionV relativeFrom="paragraph">
                  <wp:posOffset>733425</wp:posOffset>
                </wp:positionV>
                <wp:extent cx="2501900" cy="634365"/>
                <wp:effectExtent l="9525" t="9525" r="12700" b="13335"/>
                <wp:wrapSquare wrapText="bothSides"/>
                <wp:docPr id="179565120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0" cy="634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93D85" w14:textId="00EC60F5" w:rsidR="00EA203E" w:rsidRDefault="00857BB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Contact no</w:t>
                            </w:r>
                            <w:r w:rsidR="00EA203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  <w:r w:rsidR="00001ED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FF2FE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9582304759</w:t>
                            </w:r>
                          </w:p>
                          <w:p w14:paraId="725A0071" w14:textId="475C097B" w:rsidR="00866210" w:rsidRPr="00EA203E" w:rsidRDefault="0086621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mail Id</w:t>
                            </w:r>
                            <w:r w:rsidR="00FF2FE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: alphinshybu@gma</w:t>
                            </w:r>
                            <w:r w:rsidR="000A0A2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i</w:t>
                            </w:r>
                            <w:r w:rsidR="00FF2FE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l.co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796B8" id="Text Box 18" o:spid="_x0000_s1031" type="#_x0000_t202" style="position:absolute;margin-left:282.75pt;margin-top:57.75pt;width:197pt;height:49.9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" strokecolor="white [3212]">
                <v:textbox>
                  <w:txbxContent>
                    <w:p w14:paraId="5B193D85" w14:textId="00EC60F5" w:rsidR="00EA203E" w:rsidRDefault="00857BB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Contact no</w:t>
                      </w:r>
                      <w:r w:rsidR="00EA203E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:</w:t>
                      </w:r>
                      <w:r w:rsidR="00001ED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FF2FE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9582304759</w:t>
                      </w:r>
                    </w:p>
                    <w:p w14:paraId="725A0071" w14:textId="475C097B" w:rsidR="00866210" w:rsidRPr="00EA203E" w:rsidRDefault="0086621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mail Id</w:t>
                      </w:r>
                      <w:r w:rsidR="00FF2FE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: alphinshybu@gma</w:t>
                      </w:r>
                      <w:r w:rsidR="000A0A2B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i</w:t>
                      </w:r>
                      <w:r w:rsidR="00FF2FE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l.com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6210" w:rsidRPr="00D37A84">
        <w:rPr>
          <w:rFonts w:cstheme="minorHAns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C138763" wp14:editId="70970BE4">
            <wp:simplePos x="0" y="0"/>
            <wp:positionH relativeFrom="margin">
              <wp:posOffset>3952875</wp:posOffset>
            </wp:positionH>
            <wp:positionV relativeFrom="margin">
              <wp:posOffset>-552450</wp:posOffset>
            </wp:positionV>
            <wp:extent cx="2319020" cy="554355"/>
            <wp:effectExtent l="0" t="0" r="0" b="0"/>
            <wp:wrapSquare wrapText="bothSides"/>
            <wp:docPr id="3" name="Picture 1" descr="logo gol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golden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20" cy="554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3FEAFE8" wp14:editId="0252AFFF">
                <wp:simplePos x="0" y="0"/>
                <wp:positionH relativeFrom="margin">
                  <wp:posOffset>2568575</wp:posOffset>
                </wp:positionH>
                <wp:positionV relativeFrom="paragraph">
                  <wp:posOffset>-650875</wp:posOffset>
                </wp:positionV>
                <wp:extent cx="590550" cy="815975"/>
                <wp:effectExtent l="6350" t="6350" r="12700" b="6350"/>
                <wp:wrapSquare wrapText="bothSides"/>
                <wp:docPr id="214558568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815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F6BC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09144BE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006FA94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6C7B32B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6314352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AF0A4A9" w14:textId="77777777" w:rsidR="00D10B26" w:rsidRDefault="00D10B26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CE9DB9B" w14:textId="77777777" w:rsidR="00EA203E" w:rsidRPr="00EA203E" w:rsidRDefault="00332D23" w:rsidP="00EA203E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E-m</w:t>
                            </w:r>
                            <w:r w:rsidR="00EA203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il: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36B1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bc</w:t>
                            </w:r>
                            <w:r w:rsidR="00A432C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@</w:t>
                            </w:r>
                            <w:r w:rsidR="00736B1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christuniversity.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EAFE8" id="Text Box 17" o:spid="_x0000_s1032" type="#_x0000_t202" style="position:absolute;margin-left:202.25pt;margin-top:-51.25pt;width:46.5pt;height:64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" strokecolor="white [3212]">
                <v:textbox>
                  <w:txbxContent>
                    <w:p w14:paraId="0407F6BC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409144BE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2006FA94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46C7B32B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76314352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5AF0A4A9" w14:textId="77777777" w:rsidR="00D10B26" w:rsidRDefault="00D10B26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5CE9DB9B" w14:textId="77777777" w:rsidR="00EA203E" w:rsidRPr="00EA203E" w:rsidRDefault="00332D23" w:rsidP="00EA203E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E-m</w:t>
                      </w:r>
                      <w:r w:rsidR="00EA203E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ail:</w:t>
                      </w:r>
                      <w:r w:rsidR="000F31B5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36B1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abc</w:t>
                      </w:r>
                      <w:r w:rsidR="00A432C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@</w:t>
                      </w:r>
                      <w:r w:rsidR="00736B1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christuniversity.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CAF2893" wp14:editId="066872B9">
                <wp:simplePos x="0" y="0"/>
                <wp:positionH relativeFrom="column">
                  <wp:posOffset>1750695</wp:posOffset>
                </wp:positionH>
                <wp:positionV relativeFrom="paragraph">
                  <wp:posOffset>-8011160</wp:posOffset>
                </wp:positionV>
                <wp:extent cx="4160520" cy="635"/>
                <wp:effectExtent l="26670" t="27940" r="22860" b="19050"/>
                <wp:wrapNone/>
                <wp:docPr id="206930347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60520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lt1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9C919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5" o:spid="_x0000_s1026" type="#_x0000_t32" style="position:absolute;margin-left:137.85pt;margin-top:-630.8pt;width:327.6pt;height:.0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" strokecolor="#1f3763 [1604]" strokeweight="3pt">
                <v:shadow color="#7f7f7f [1601]" opacity=".5" offset="1pt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6B492AE" wp14:editId="1988030E">
                <wp:simplePos x="0" y="0"/>
                <wp:positionH relativeFrom="margin">
                  <wp:posOffset>-259080</wp:posOffset>
                </wp:positionH>
                <wp:positionV relativeFrom="paragraph">
                  <wp:posOffset>-69215</wp:posOffset>
                </wp:positionV>
                <wp:extent cx="1699260" cy="2146935"/>
                <wp:effectExtent l="7620" t="6985" r="7620" b="8255"/>
                <wp:wrapSquare wrapText="bothSides"/>
                <wp:docPr id="60139791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9260" cy="2146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C2A7F" w14:textId="36541A37" w:rsidR="00EA203E" w:rsidRPr="00D37A84" w:rsidRDefault="00F27035" w:rsidP="00D37A84">
                            <w:r>
                              <w:rPr>
                                <w:rFonts w:cstheme="minorHAnsi"/>
                                <w:noProof/>
                              </w:rPr>
                              <w:drawing>
                                <wp:inline distT="0" distB="0" distL="0" distR="0" wp14:anchorId="537E9150" wp14:editId="295E2D33">
                                  <wp:extent cx="1507490" cy="2009365"/>
                                  <wp:effectExtent l="0" t="0" r="0" b="0"/>
                                  <wp:docPr id="47113040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7490" cy="20093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492AE" id="Text Box 16" o:spid="_x0000_s1033" type="#_x0000_t202" style="position:absolute;margin-left:-20.4pt;margin-top:-5.45pt;width:133.8pt;height:169.0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" fillcolor="#2f5496 [2404]">
                <v:textbox>
                  <w:txbxContent>
                    <w:p w14:paraId="559C2A7F" w14:textId="36541A37" w:rsidR="00EA203E" w:rsidRPr="00D37A84" w:rsidRDefault="00F27035" w:rsidP="00D37A84">
                      <w:r>
                        <w:rPr>
                          <w:rFonts w:cstheme="minorHAnsi"/>
                          <w:noProof/>
                        </w:rPr>
                        <w:drawing>
                          <wp:inline distT="0" distB="0" distL="0" distR="0" wp14:anchorId="537E9150" wp14:editId="295E2D33">
                            <wp:extent cx="1507490" cy="2009365"/>
                            <wp:effectExtent l="0" t="0" r="0" b="0"/>
                            <wp:docPr id="47113040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7490" cy="20093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827675F" wp14:editId="1ED4D3F4">
                <wp:simplePos x="0" y="0"/>
                <wp:positionH relativeFrom="margin">
                  <wp:posOffset>3181350</wp:posOffset>
                </wp:positionH>
                <wp:positionV relativeFrom="paragraph">
                  <wp:posOffset>7146290</wp:posOffset>
                </wp:positionV>
                <wp:extent cx="2787650" cy="391795"/>
                <wp:effectExtent l="9525" t="5080" r="12700" b="12700"/>
                <wp:wrapSquare wrapText="bothSides"/>
                <wp:docPr id="40119447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7650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EE14F" w14:textId="77777777" w:rsidR="00C9559C" w:rsidRPr="00EA203E" w:rsidRDefault="00C9559C" w:rsidP="00C9559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27675F" id="Text Box 7" o:spid="_x0000_s1034" type="#_x0000_t202" style="position:absolute;margin-left:250.5pt;margin-top:562.7pt;width:219.5pt;height:30.85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" fillcolor="#2f5496 [2404]">
                <v:textbox style="mso-fit-shape-to-text:t">
                  <w:txbxContent>
                    <w:p w14:paraId="69DEE14F" w14:textId="77777777" w:rsidR="00C9559C" w:rsidRPr="00EA203E" w:rsidRDefault="00C9559C" w:rsidP="00C9559C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Personal Inform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AB572AB" wp14:editId="2C455166">
                <wp:simplePos x="0" y="0"/>
                <wp:positionH relativeFrom="margin">
                  <wp:posOffset>-276225</wp:posOffset>
                </wp:positionH>
                <wp:positionV relativeFrom="paragraph">
                  <wp:posOffset>7146290</wp:posOffset>
                </wp:positionV>
                <wp:extent cx="2731770" cy="391795"/>
                <wp:effectExtent l="9525" t="5080" r="11430" b="12700"/>
                <wp:wrapSquare wrapText="bothSides"/>
                <wp:docPr id="103089925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1770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D89B" w14:textId="77777777" w:rsidR="00760E13" w:rsidRPr="00EA203E" w:rsidRDefault="00C9559C" w:rsidP="00760E1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Notable Accomplish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AB572AB" id="Text Box 3" o:spid="_x0000_s1035" type="#_x0000_t202" style="position:absolute;margin-left:-21.75pt;margin-top:562.7pt;width:215.1pt;height:30.85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" fillcolor="#2f5496 [2404]">
                <v:textbox style="mso-fit-shape-to-text:t">
                  <w:txbxContent>
                    <w:p w14:paraId="2B20D89B" w14:textId="77777777" w:rsidR="00760E13" w:rsidRPr="00EA203E" w:rsidRDefault="00C9559C" w:rsidP="00760E1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Notable Accomplish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DFCC4B6" wp14:editId="2925070D">
                <wp:simplePos x="0" y="0"/>
                <wp:positionH relativeFrom="margin">
                  <wp:posOffset>-276225</wp:posOffset>
                </wp:positionH>
                <wp:positionV relativeFrom="paragraph">
                  <wp:posOffset>5191125</wp:posOffset>
                </wp:positionV>
                <wp:extent cx="3038475" cy="1696085"/>
                <wp:effectExtent l="0" t="0" r="9525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1696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931CA" w14:textId="2456E7F8" w:rsidR="00132837" w:rsidRDefault="00746C2B" w:rsidP="00D10B26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</w:pPr>
                            <w:r w:rsidRPr="00AB4849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1"/>
                                <w:lang w:val="en-US"/>
                              </w:rPr>
                              <w:t>Programming languages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  <w:t xml:space="preserve"> </w:t>
                            </w:r>
                            <w:r w:rsidR="000A7F9C" w:rsidRPr="000A7F9C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>Python, R, SQL, Java</w:t>
                            </w:r>
                          </w:p>
                          <w:p w14:paraId="0D065A7A" w14:textId="77777777" w:rsidR="00570D5D" w:rsidRDefault="00570D5D" w:rsidP="00570D5D">
                            <w:pPr>
                              <w:pStyle w:val="NormalWeb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rPr>
                                <w:rStyle w:val="Strong"/>
                              </w:rPr>
                              <w:t>Data Analysis &amp; Visualization:</w:t>
                            </w:r>
                            <w:r>
                              <w:br/>
                              <w:t>Pandas, NumPy, Excel, Tableau, Matplotlib, Seaborn</w:t>
                            </w:r>
                          </w:p>
                          <w:p w14:paraId="372E97DD" w14:textId="3D5CB510" w:rsidR="00B000DB" w:rsidRDefault="00A92BC9" w:rsidP="00D10B26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</w:pPr>
                            <w:r w:rsidRPr="00F365B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1"/>
                                <w:lang w:val="en-US"/>
                              </w:rPr>
                              <w:t>Database Management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  <w:t>: MySQL</w:t>
                            </w:r>
                          </w:p>
                          <w:p w14:paraId="5FCCFE72" w14:textId="127845F4" w:rsidR="004A2B51" w:rsidRDefault="00310A32" w:rsidP="00D10B26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</w:pPr>
                            <w:r w:rsidRPr="00BA3997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1"/>
                                <w:lang w:val="en-US"/>
                              </w:rPr>
                              <w:t>Tools and Technologies: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  <w:t xml:space="preserve"> </w:t>
                            </w:r>
                            <w:r w:rsidR="00CF6DFF" w:rsidRPr="00CF6DFF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 xml:space="preserve">Git/GitHub, Visual Studio Code, </w:t>
                            </w:r>
                            <w:proofErr w:type="spellStart"/>
                            <w:r w:rsidR="00CF6DFF" w:rsidRPr="00CF6DFF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>Jupyter</w:t>
                            </w:r>
                            <w:proofErr w:type="spellEnd"/>
                            <w:r w:rsidR="00CF6DFF" w:rsidRPr="00CF6DFF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 xml:space="preserve">, Google </w:t>
                            </w:r>
                            <w:proofErr w:type="spellStart"/>
                            <w:r w:rsidR="00CF6DFF" w:rsidRPr="00CF6DFF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>Colab</w:t>
                            </w:r>
                            <w:proofErr w:type="spellEnd"/>
                          </w:p>
                          <w:p w14:paraId="5E11C8F7" w14:textId="62C28490" w:rsidR="00BB19C3" w:rsidRPr="002F5C37" w:rsidRDefault="00234A55" w:rsidP="0070335A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6654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 w:themeColor="text1"/>
                                <w:spacing w:val="-1"/>
                                <w:lang w:val="en-US"/>
                              </w:rPr>
                              <w:t>Soft Skills:</w:t>
                            </w:r>
                            <w:r w:rsidRPr="00E66654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  <w:lang w:val="en-US"/>
                              </w:rPr>
                              <w:t xml:space="preserve"> </w:t>
                            </w:r>
                            <w:r w:rsidR="00E66654" w:rsidRPr="00E66654">
                              <w:rPr>
                                <w:rFonts w:ascii="Times New Roman" w:eastAsia="Times New Roman" w:hAnsi="Times New Roman" w:cs="Times New Roman"/>
                                <w:color w:val="000000" w:themeColor="text1"/>
                                <w:spacing w:val="-1"/>
                              </w:rPr>
                              <w:t>Analytical Thinking, Adapt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CC4B6" id="_x0000_s1036" type="#_x0000_t202" style="position:absolute;margin-left:-21.75pt;margin-top:408.75pt;width:239.25pt;height:133.5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" strokecolor="white [3212]">
                <v:textbox>
                  <w:txbxContent>
                    <w:p w14:paraId="120931CA" w14:textId="2456E7F8" w:rsidR="00132837" w:rsidRDefault="00746C2B" w:rsidP="00D10B26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</w:pPr>
                      <w:r w:rsidRPr="00AB4849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pacing w:val="-1"/>
                          <w:lang w:val="en-US"/>
                        </w:rPr>
                        <w:t>Programming languages: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  <w:t xml:space="preserve"> </w:t>
                      </w:r>
                      <w:r w:rsidR="000A7F9C" w:rsidRPr="000A7F9C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>Python, R, SQL, Java</w:t>
                      </w:r>
                    </w:p>
                    <w:p w14:paraId="0D065A7A" w14:textId="77777777" w:rsidR="00570D5D" w:rsidRDefault="00570D5D" w:rsidP="00570D5D">
                      <w:pPr>
                        <w:pStyle w:val="NormalWeb"/>
                        <w:numPr>
                          <w:ilvl w:val="0"/>
                          <w:numId w:val="7"/>
                        </w:numPr>
                      </w:pPr>
                      <w:r>
                        <w:rPr>
                          <w:rStyle w:val="Strong"/>
                        </w:rPr>
                        <w:t>Data Analysis &amp; Visualization:</w:t>
                      </w:r>
                      <w:r>
                        <w:br/>
                        <w:t>Pandas, NumPy, Excel, Tableau, Matplotlib, Seaborn</w:t>
                      </w:r>
                    </w:p>
                    <w:p w14:paraId="372E97DD" w14:textId="3D5CB510" w:rsidR="00B000DB" w:rsidRDefault="00A92BC9" w:rsidP="00D10B26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</w:pPr>
                      <w:r w:rsidRPr="00F365B7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pacing w:val="-1"/>
                          <w:lang w:val="en-US"/>
                        </w:rPr>
                        <w:t>Database Management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  <w:t>: MySQL</w:t>
                      </w:r>
                    </w:p>
                    <w:p w14:paraId="5FCCFE72" w14:textId="127845F4" w:rsidR="004A2B51" w:rsidRDefault="00310A32" w:rsidP="00D10B26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</w:pPr>
                      <w:r w:rsidRPr="00BA3997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pacing w:val="-1"/>
                          <w:lang w:val="en-US"/>
                        </w:rPr>
                        <w:t>Tools and Technologies: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  <w:t xml:space="preserve"> </w:t>
                      </w:r>
                      <w:r w:rsidR="00CF6DFF" w:rsidRPr="00CF6DFF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 xml:space="preserve">Git/GitHub, Visual Studio Code, </w:t>
                      </w:r>
                      <w:proofErr w:type="spellStart"/>
                      <w:r w:rsidR="00CF6DFF" w:rsidRPr="00CF6DFF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>Jupyter</w:t>
                      </w:r>
                      <w:proofErr w:type="spellEnd"/>
                      <w:r w:rsidR="00CF6DFF" w:rsidRPr="00CF6DFF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 xml:space="preserve">, Google </w:t>
                      </w:r>
                      <w:proofErr w:type="spellStart"/>
                      <w:r w:rsidR="00CF6DFF" w:rsidRPr="00CF6DFF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>Colab</w:t>
                      </w:r>
                      <w:proofErr w:type="spellEnd"/>
                    </w:p>
                    <w:p w14:paraId="5E11C8F7" w14:textId="62C28490" w:rsidR="00BB19C3" w:rsidRPr="002F5C37" w:rsidRDefault="00234A55" w:rsidP="0070335A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E66654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 w:themeColor="text1"/>
                          <w:spacing w:val="-1"/>
                          <w:lang w:val="en-US"/>
                        </w:rPr>
                        <w:t>Soft Skills:</w:t>
                      </w:r>
                      <w:r w:rsidRPr="00E66654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  <w:lang w:val="en-US"/>
                        </w:rPr>
                        <w:t xml:space="preserve"> </w:t>
                      </w:r>
                      <w:r w:rsidR="00E66654" w:rsidRPr="00E66654">
                        <w:rPr>
                          <w:rFonts w:ascii="Times New Roman" w:eastAsia="Times New Roman" w:hAnsi="Times New Roman" w:cs="Times New Roman"/>
                          <w:color w:val="000000" w:themeColor="text1"/>
                          <w:spacing w:val="-1"/>
                        </w:rPr>
                        <w:t>Analytical Thinking, Adaptabil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5137BF9" wp14:editId="2CEF4CB4">
                <wp:simplePos x="0" y="0"/>
                <wp:positionH relativeFrom="margin">
                  <wp:posOffset>-261620</wp:posOffset>
                </wp:positionH>
                <wp:positionV relativeFrom="paragraph">
                  <wp:posOffset>4702175</wp:posOffset>
                </wp:positionV>
                <wp:extent cx="2710180" cy="391795"/>
                <wp:effectExtent l="10160" t="12700" r="13335" b="5080"/>
                <wp:wrapSquare wrapText="bothSides"/>
                <wp:docPr id="189446554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180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09909" w14:textId="77777777" w:rsidR="00760E13" w:rsidRPr="00EA203E" w:rsidRDefault="00C9559C" w:rsidP="00760E1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Key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137BF9" id="Text Box 4" o:spid="_x0000_s1037" type="#_x0000_t202" style="position:absolute;margin-left:-20.6pt;margin-top:370.25pt;width:213.4pt;height:30.85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" fillcolor="#2f5496 [2404]">
                <v:textbox style="mso-fit-shape-to-text:t">
                  <w:txbxContent>
                    <w:p w14:paraId="1B609909" w14:textId="77777777" w:rsidR="00760E13" w:rsidRPr="00EA203E" w:rsidRDefault="00C9559C" w:rsidP="00760E1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Key Skill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787AAB1" wp14:editId="005023E3">
                <wp:simplePos x="0" y="0"/>
                <wp:positionH relativeFrom="margin">
                  <wp:posOffset>-261620</wp:posOffset>
                </wp:positionH>
                <wp:positionV relativeFrom="paragraph">
                  <wp:posOffset>2426970</wp:posOffset>
                </wp:positionV>
                <wp:extent cx="2743200" cy="391795"/>
                <wp:effectExtent l="10160" t="5715" r="8890" b="12065"/>
                <wp:wrapSquare wrapText="bothSides"/>
                <wp:docPr id="11739593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24A5C" w14:textId="77777777" w:rsidR="00760E13" w:rsidRPr="00EA203E" w:rsidRDefault="00C9559C" w:rsidP="00760E1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Education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87AAB1" id="Text Box 5" o:spid="_x0000_s1038" type="#_x0000_t202" style="position:absolute;margin-left:-20.6pt;margin-top:191.1pt;width:3in;height:30.85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" fillcolor="#2f5496 [2404]">
                <v:textbox style="mso-fit-shape-to-text:t">
                  <w:txbxContent>
                    <w:p w14:paraId="7EF24A5C" w14:textId="77777777" w:rsidR="00760E13" w:rsidRPr="00EA203E" w:rsidRDefault="00C9559C" w:rsidP="00760E1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Educational Backgrou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1AAC1AB9" wp14:editId="6BDE8A6E">
                <wp:simplePos x="0" y="0"/>
                <wp:positionH relativeFrom="margin">
                  <wp:posOffset>3178175</wp:posOffset>
                </wp:positionH>
                <wp:positionV relativeFrom="paragraph">
                  <wp:posOffset>4691380</wp:posOffset>
                </wp:positionV>
                <wp:extent cx="2764790" cy="391795"/>
                <wp:effectExtent l="12700" t="10160" r="13335" b="7620"/>
                <wp:wrapSquare wrapText="bothSides"/>
                <wp:docPr id="100065823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4790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8145F" w14:textId="77777777" w:rsidR="00C9559C" w:rsidRPr="00EA203E" w:rsidRDefault="00C9559C" w:rsidP="00C9559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Internship &amp; 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AC1AB9" id="Text Box 6" o:spid="_x0000_s1039" type="#_x0000_t202" style="position:absolute;margin-left:250.25pt;margin-top:369.4pt;width:217.7pt;height:30.85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" fillcolor="#2f5496 [2404]">
                <v:textbox style="mso-fit-shape-to-text:t">
                  <w:txbxContent>
                    <w:p w14:paraId="3288145F" w14:textId="77777777" w:rsidR="00C9559C" w:rsidRPr="00EA203E" w:rsidRDefault="00C9559C" w:rsidP="00C9559C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Internship &amp; Projec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789FD8D" wp14:editId="56A59E95">
                <wp:simplePos x="0" y="0"/>
                <wp:positionH relativeFrom="margin">
                  <wp:posOffset>3178175</wp:posOffset>
                </wp:positionH>
                <wp:positionV relativeFrom="paragraph">
                  <wp:posOffset>2426970</wp:posOffset>
                </wp:positionV>
                <wp:extent cx="2753995" cy="391795"/>
                <wp:effectExtent l="12700" t="5715" r="5080" b="12065"/>
                <wp:wrapSquare wrapText="bothSides"/>
                <wp:docPr id="143737569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3995" cy="391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182E7" w14:textId="77777777" w:rsidR="00C9559C" w:rsidRPr="00EA203E" w:rsidRDefault="00C9559C" w:rsidP="00C9559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dditional Education &amp; Certif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89FD8D" id="Text Box 8" o:spid="_x0000_s1040" type="#_x0000_t202" style="position:absolute;margin-left:250.25pt;margin-top:191.1pt;width:216.85pt;height:30.85pt;z-index:2516869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" fillcolor="#2f5496 [2404]">
                <v:textbox style="mso-fit-shape-to-text:t">
                  <w:txbxContent>
                    <w:p w14:paraId="05D182E7" w14:textId="77777777" w:rsidR="00C9559C" w:rsidRPr="00EA203E" w:rsidRDefault="00C9559C" w:rsidP="00C9559C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dditional Education &amp; Certifica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63D0FBF6" wp14:editId="78B8DE24">
                <wp:simplePos x="0" y="0"/>
                <wp:positionH relativeFrom="margin">
                  <wp:posOffset>3190875</wp:posOffset>
                </wp:positionH>
                <wp:positionV relativeFrom="paragraph">
                  <wp:posOffset>2914650</wp:posOffset>
                </wp:positionV>
                <wp:extent cx="3038475" cy="1695450"/>
                <wp:effectExtent l="0" t="0" r="9525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105D8" w14:textId="4F3C98A3" w:rsidR="00EB4720" w:rsidRPr="00424585" w:rsidRDefault="00424585" w:rsidP="00EB472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24585">
                              <w:rPr>
                                <w:rFonts w:ascii="Times New Roman" w:hAnsi="Times New Roman" w:cs="Times New Roman"/>
                              </w:rPr>
                              <w:t>Certificate of Deloitte Australia Data Analytics Job Simulation</w:t>
                            </w:r>
                          </w:p>
                          <w:p w14:paraId="6D1491DE" w14:textId="77777777" w:rsidR="001C37BD" w:rsidRPr="002F5C37" w:rsidRDefault="001C37BD" w:rsidP="001C37BD">
                            <w:pPr>
                              <w:pStyle w:val="ListParagraph"/>
                              <w:ind w:left="36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0FBF6" id="_x0000_s1041" type="#_x0000_t202" style="position:absolute;margin-left:251.25pt;margin-top:229.5pt;width:239.25pt;height:133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" strokecolor="white [3212]">
                <v:textbox>
                  <w:txbxContent>
                    <w:p w14:paraId="694105D8" w14:textId="4F3C98A3" w:rsidR="00EB4720" w:rsidRPr="00424585" w:rsidRDefault="00424585" w:rsidP="00EB472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424585">
                        <w:rPr>
                          <w:rFonts w:ascii="Times New Roman" w:hAnsi="Times New Roman" w:cs="Times New Roman"/>
                        </w:rPr>
                        <w:t>Certificate of Deloitte Australia Data Analytics Job Simulation</w:t>
                      </w:r>
                    </w:p>
                    <w:p w14:paraId="6D1491DE" w14:textId="77777777" w:rsidR="001C37BD" w:rsidRPr="002F5C37" w:rsidRDefault="001C37BD" w:rsidP="001C37BD">
                      <w:pPr>
                        <w:pStyle w:val="ListParagraph"/>
                        <w:ind w:left="36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2A58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35F023A" wp14:editId="7306541D">
                <wp:simplePos x="0" y="0"/>
                <wp:positionH relativeFrom="margin">
                  <wp:posOffset>-257175</wp:posOffset>
                </wp:positionH>
                <wp:positionV relativeFrom="paragraph">
                  <wp:posOffset>2895600</wp:posOffset>
                </wp:positionV>
                <wp:extent cx="3038475" cy="1695450"/>
                <wp:effectExtent l="0" t="0" r="9525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E450B" w14:textId="0B532CAE" w:rsidR="005C4DA2" w:rsidRPr="00C55D9C" w:rsidRDefault="005606AD" w:rsidP="005C4DA2">
                            <w:pPr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MCA</w:t>
                            </w:r>
                            <w:r w:rsidR="002F5C37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: </w:t>
                            </w:r>
                            <w:r w:rsidR="00132837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(</w:t>
                            </w:r>
                            <w:r w:rsidR="000F31B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Christ </w:t>
                            </w:r>
                            <w:r w:rsidR="00132837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University</w:t>
                            </w:r>
                            <w:r w:rsidR="000F31B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 Delhi NCR) (20</w:t>
                            </w:r>
                            <w:r w:rsidR="008B215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24</w:t>
                            </w:r>
                            <w:r w:rsidR="000F31B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-202</w:t>
                            </w:r>
                            <w:r w:rsidR="008B215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6</w:t>
                            </w:r>
                            <w:r w:rsidR="000F31B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) </w:t>
                            </w:r>
                          </w:p>
                          <w:p w14:paraId="6AA8D73B" w14:textId="554DE555" w:rsidR="005606AD" w:rsidRPr="00C55D9C" w:rsidRDefault="005606AD" w:rsidP="005606AD">
                            <w:pPr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BCA: (Christ University Delhi NCR) (20</w:t>
                            </w:r>
                            <w:r w:rsidR="008B215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21</w:t>
                            </w: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-20</w:t>
                            </w:r>
                            <w:r w:rsidR="008B2155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24</w:t>
                            </w: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) </w:t>
                            </w:r>
                            <w:r w:rsidR="00172E5B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–</w:t>
                            </w:r>
                            <w:r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="00797DF0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8</w:t>
                            </w:r>
                            <w:r w:rsidR="00172E5B" w:rsidRPr="00C55D9C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 xml:space="preserve">.8 </w:t>
                            </w:r>
                            <w:r w:rsidR="00F365B7"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  <w:t>CGPA</w:t>
                            </w:r>
                          </w:p>
                          <w:p w14:paraId="24DBAFA2" w14:textId="0348B3F6" w:rsidR="005C4DA2" w:rsidRPr="00C55D9C" w:rsidRDefault="00D62816" w:rsidP="005C4DA2">
                            <w:pPr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  <w:r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XII: </w:t>
                            </w:r>
                            <w:r w:rsidR="008B215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ommerce with IP</w:t>
                            </w:r>
                            <w:r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(</w:t>
                            </w:r>
                            <w:r w:rsidR="008B215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.B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S.</w:t>
                            </w:r>
                            <w:r w:rsidR="008B215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E</w:t>
                            </w:r>
                            <w:r w:rsidR="005C4DA2"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board – 20</w:t>
                            </w:r>
                            <w:r w:rsidR="0015269E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20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-20</w:t>
                            </w:r>
                            <w:r w:rsidR="009F130A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21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) - 9</w:t>
                            </w:r>
                            <w:r w:rsidR="007A743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2</w:t>
                            </w:r>
                            <w:r w:rsidR="005C4DA2"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7A743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2</w:t>
                            </w:r>
                            <w:r w:rsidR="005C4DA2"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%.</w:t>
                            </w:r>
                          </w:p>
                          <w:p w14:paraId="1AED9E44" w14:textId="6E9779E3" w:rsidR="005C4DA2" w:rsidRPr="00C55D9C" w:rsidRDefault="00C65D2C" w:rsidP="00D62816">
                            <w:pPr>
                              <w:numPr>
                                <w:ilvl w:val="0"/>
                                <w:numId w:val="2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jc w:val="both"/>
                              <w:rPr>
                                <w:rFonts w:ascii="Times New Roman" w:hAnsi="Times New Roman" w:cs="Times New Roman"/>
                                <w:bCs/>
                                <w:color w:val="000000"/>
                              </w:rPr>
                            </w:pPr>
                            <w:r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X:</w:t>
                            </w:r>
                            <w:r w:rsidR="005C4DA2"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(</w:t>
                            </w:r>
                            <w:r w:rsidR="008B215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C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8B215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B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S.E board – 201</w:t>
                            </w:r>
                            <w:r w:rsidR="001D3A2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8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- 20</w:t>
                            </w:r>
                            <w:r w:rsidR="001D3A2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19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) - </w:t>
                            </w:r>
                            <w:r w:rsidR="007A7432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7</w:t>
                            </w:r>
                            <w:r w:rsidR="00172E5B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7</w:t>
                            </w:r>
                            <w:r w:rsidR="000F31B5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.</w:t>
                            </w:r>
                            <w:r w:rsidR="00695D68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>6</w:t>
                            </w:r>
                            <w:r w:rsidR="005C4DA2" w:rsidRPr="002F5C37">
                              <w:rPr>
                                <w:rFonts w:ascii="Times New Roman" w:hAnsi="Times New Roman" w:cs="Times New Roman"/>
                                <w:color w:val="000000"/>
                              </w:rPr>
                              <w:t xml:space="preserve"> %</w:t>
                            </w:r>
                          </w:p>
                          <w:p w14:paraId="28DD43F6" w14:textId="77777777" w:rsidR="005C4DA2" w:rsidRDefault="005C4DA2" w:rsidP="005C4DA2">
                            <w:pPr>
                              <w:pStyle w:val="ListParagraph"/>
                            </w:pPr>
                          </w:p>
                          <w:p w14:paraId="4B85031E" w14:textId="77777777" w:rsidR="00A1100A" w:rsidRDefault="00A1100A" w:rsidP="002F5C37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F023A" id="_x0000_s1042" type="#_x0000_t202" style="position:absolute;margin-left:-20.25pt;margin-top:228pt;width:239.25pt;height:133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" strokecolor="white [3212]">
                <v:textbox>
                  <w:txbxContent>
                    <w:p w14:paraId="59EE450B" w14:textId="0B532CAE" w:rsidR="005C4DA2" w:rsidRPr="00C55D9C" w:rsidRDefault="005606AD" w:rsidP="005C4DA2">
                      <w:pPr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MCA</w:t>
                      </w:r>
                      <w:r w:rsidR="002F5C37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: </w:t>
                      </w:r>
                      <w:r w:rsidR="00132837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(</w:t>
                      </w:r>
                      <w:r w:rsidR="000F31B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Christ </w:t>
                      </w:r>
                      <w:r w:rsidR="00132837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University</w:t>
                      </w:r>
                      <w:r w:rsidR="000F31B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 Delhi NCR) (20</w:t>
                      </w:r>
                      <w:r w:rsidR="008B215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24</w:t>
                      </w:r>
                      <w:r w:rsidR="000F31B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-202</w:t>
                      </w:r>
                      <w:r w:rsidR="008B215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6</w:t>
                      </w:r>
                      <w:r w:rsidR="000F31B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) </w:t>
                      </w:r>
                    </w:p>
                    <w:p w14:paraId="6AA8D73B" w14:textId="554DE555" w:rsidR="005606AD" w:rsidRPr="00C55D9C" w:rsidRDefault="005606AD" w:rsidP="005606AD">
                      <w:pPr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BCA: (Christ University Delhi NCR) (20</w:t>
                      </w:r>
                      <w:r w:rsidR="008B215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21</w:t>
                      </w: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-20</w:t>
                      </w:r>
                      <w:r w:rsidR="008B2155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24</w:t>
                      </w: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) </w:t>
                      </w:r>
                      <w:r w:rsidR="00172E5B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–</w:t>
                      </w:r>
                      <w:r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 </w:t>
                      </w:r>
                      <w:r w:rsidR="00797DF0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8</w:t>
                      </w:r>
                      <w:r w:rsidR="00172E5B" w:rsidRPr="00C55D9C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 xml:space="preserve">.8 </w:t>
                      </w:r>
                      <w:r w:rsidR="00F365B7"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  <w:t>CGPA</w:t>
                      </w:r>
                    </w:p>
                    <w:p w14:paraId="24DBAFA2" w14:textId="0348B3F6" w:rsidR="005C4DA2" w:rsidRPr="00C55D9C" w:rsidRDefault="00D62816" w:rsidP="005C4DA2">
                      <w:pPr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  <w:r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XII: </w:t>
                      </w:r>
                      <w:r w:rsidR="008B2155">
                        <w:rPr>
                          <w:rFonts w:ascii="Times New Roman" w:hAnsi="Times New Roman" w:cs="Times New Roman"/>
                          <w:color w:val="000000"/>
                        </w:rPr>
                        <w:t>Commerce with IP</w:t>
                      </w:r>
                      <w:r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(</w:t>
                      </w:r>
                      <w:r w:rsidR="008B2155">
                        <w:rPr>
                          <w:rFonts w:ascii="Times New Roman" w:hAnsi="Times New Roman" w:cs="Times New Roman"/>
                          <w:color w:val="000000"/>
                        </w:rPr>
                        <w:t>C.B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.S.</w:t>
                      </w:r>
                      <w:r w:rsidR="008B2155">
                        <w:rPr>
                          <w:rFonts w:ascii="Times New Roman" w:hAnsi="Times New Roman" w:cs="Times New Roman"/>
                          <w:color w:val="000000"/>
                        </w:rPr>
                        <w:t>E</w:t>
                      </w:r>
                      <w:r w:rsidR="005C4DA2"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board – 20</w:t>
                      </w:r>
                      <w:r w:rsidR="0015269E">
                        <w:rPr>
                          <w:rFonts w:ascii="Times New Roman" w:hAnsi="Times New Roman" w:cs="Times New Roman"/>
                          <w:color w:val="000000"/>
                        </w:rPr>
                        <w:t>20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-20</w:t>
                      </w:r>
                      <w:r w:rsidR="009F130A">
                        <w:rPr>
                          <w:rFonts w:ascii="Times New Roman" w:hAnsi="Times New Roman" w:cs="Times New Roman"/>
                          <w:color w:val="000000"/>
                        </w:rPr>
                        <w:t>21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) - 9</w:t>
                      </w:r>
                      <w:r w:rsidR="007A7432">
                        <w:rPr>
                          <w:rFonts w:ascii="Times New Roman" w:hAnsi="Times New Roman" w:cs="Times New Roman"/>
                          <w:color w:val="000000"/>
                        </w:rPr>
                        <w:t>2</w:t>
                      </w:r>
                      <w:r w:rsidR="005C4DA2"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7A7432">
                        <w:rPr>
                          <w:rFonts w:ascii="Times New Roman" w:hAnsi="Times New Roman" w:cs="Times New Roman"/>
                          <w:color w:val="000000"/>
                        </w:rPr>
                        <w:t>2</w:t>
                      </w:r>
                      <w:r w:rsidR="005C4DA2"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>%.</w:t>
                      </w:r>
                    </w:p>
                    <w:p w14:paraId="1AED9E44" w14:textId="6E9779E3" w:rsidR="005C4DA2" w:rsidRPr="00C55D9C" w:rsidRDefault="00C65D2C" w:rsidP="00D62816">
                      <w:pPr>
                        <w:numPr>
                          <w:ilvl w:val="0"/>
                          <w:numId w:val="2"/>
                        </w:numPr>
                        <w:autoSpaceDE w:val="0"/>
                        <w:autoSpaceDN w:val="0"/>
                        <w:adjustRightInd w:val="0"/>
                        <w:spacing w:after="0" w:line="276" w:lineRule="auto"/>
                        <w:jc w:val="both"/>
                        <w:rPr>
                          <w:rFonts w:ascii="Times New Roman" w:hAnsi="Times New Roman" w:cs="Times New Roman"/>
                          <w:bCs/>
                          <w:color w:val="000000"/>
                        </w:rPr>
                      </w:pPr>
                      <w:r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>X:</w:t>
                      </w:r>
                      <w:r w:rsidR="005C4DA2"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(</w:t>
                      </w:r>
                      <w:r w:rsidR="008B2155">
                        <w:rPr>
                          <w:rFonts w:ascii="Times New Roman" w:hAnsi="Times New Roman" w:cs="Times New Roman"/>
                          <w:color w:val="000000"/>
                        </w:rPr>
                        <w:t>C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8B2155">
                        <w:rPr>
                          <w:rFonts w:ascii="Times New Roman" w:hAnsi="Times New Roman" w:cs="Times New Roman"/>
                          <w:color w:val="000000"/>
                        </w:rPr>
                        <w:t>B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.S.E board – 201</w:t>
                      </w:r>
                      <w:r w:rsidR="001D3A2B">
                        <w:rPr>
                          <w:rFonts w:ascii="Times New Roman" w:hAnsi="Times New Roman" w:cs="Times New Roman"/>
                          <w:color w:val="000000"/>
                        </w:rPr>
                        <w:t>8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- 20</w:t>
                      </w:r>
                      <w:r w:rsidR="001D3A2B">
                        <w:rPr>
                          <w:rFonts w:ascii="Times New Roman" w:hAnsi="Times New Roman" w:cs="Times New Roman"/>
                          <w:color w:val="000000"/>
                        </w:rPr>
                        <w:t>19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) - </w:t>
                      </w:r>
                      <w:r w:rsidR="007A7432">
                        <w:rPr>
                          <w:rFonts w:ascii="Times New Roman" w:hAnsi="Times New Roman" w:cs="Times New Roman"/>
                          <w:color w:val="000000"/>
                        </w:rPr>
                        <w:t>7</w:t>
                      </w:r>
                      <w:r w:rsidR="00172E5B">
                        <w:rPr>
                          <w:rFonts w:ascii="Times New Roman" w:hAnsi="Times New Roman" w:cs="Times New Roman"/>
                          <w:color w:val="000000"/>
                        </w:rPr>
                        <w:t>7</w:t>
                      </w:r>
                      <w:r w:rsidR="000F31B5">
                        <w:rPr>
                          <w:rFonts w:ascii="Times New Roman" w:hAnsi="Times New Roman" w:cs="Times New Roman"/>
                          <w:color w:val="000000"/>
                        </w:rPr>
                        <w:t>.</w:t>
                      </w:r>
                      <w:r w:rsidR="00695D68">
                        <w:rPr>
                          <w:rFonts w:ascii="Times New Roman" w:hAnsi="Times New Roman" w:cs="Times New Roman"/>
                          <w:color w:val="000000"/>
                        </w:rPr>
                        <w:t>6</w:t>
                      </w:r>
                      <w:r w:rsidR="005C4DA2" w:rsidRPr="002F5C37">
                        <w:rPr>
                          <w:rFonts w:ascii="Times New Roman" w:hAnsi="Times New Roman" w:cs="Times New Roman"/>
                          <w:color w:val="000000"/>
                        </w:rPr>
                        <w:t xml:space="preserve"> %</w:t>
                      </w:r>
                    </w:p>
                    <w:p w14:paraId="28DD43F6" w14:textId="77777777" w:rsidR="005C4DA2" w:rsidRDefault="005C4DA2" w:rsidP="005C4DA2">
                      <w:pPr>
                        <w:pStyle w:val="ListParagraph"/>
                      </w:pPr>
                    </w:p>
                    <w:p w14:paraId="4B85031E" w14:textId="77777777" w:rsidR="00A1100A" w:rsidRDefault="00A1100A" w:rsidP="002F5C37">
                      <w:pPr>
                        <w:pStyle w:val="ListParagraph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10B26" w:rsidRPr="00D37A84" w:rsidSect="00EA203E">
      <w:headerReference w:type="default" r:id="rId9"/>
      <w:pgSz w:w="11906" w:h="16838"/>
      <w:pgMar w:top="1440" w:right="1440" w:bottom="1440" w:left="1440" w:header="708" w:footer="708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1DA291" w14:textId="77777777" w:rsidR="00E1590E" w:rsidRDefault="00E1590E" w:rsidP="00760E13">
      <w:pPr>
        <w:spacing w:after="0" w:line="240" w:lineRule="auto"/>
      </w:pPr>
      <w:r>
        <w:separator/>
      </w:r>
    </w:p>
  </w:endnote>
  <w:endnote w:type="continuationSeparator" w:id="0">
    <w:p w14:paraId="1CF9336F" w14:textId="77777777" w:rsidR="00E1590E" w:rsidRDefault="00E1590E" w:rsidP="00760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4DA70" w14:textId="77777777" w:rsidR="00E1590E" w:rsidRDefault="00E1590E" w:rsidP="00760E13">
      <w:pPr>
        <w:spacing w:after="0" w:line="240" w:lineRule="auto"/>
      </w:pPr>
      <w:r>
        <w:separator/>
      </w:r>
    </w:p>
  </w:footnote>
  <w:footnote w:type="continuationSeparator" w:id="0">
    <w:p w14:paraId="1C9189F0" w14:textId="77777777" w:rsidR="00E1590E" w:rsidRDefault="00E1590E" w:rsidP="00760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5517F" w14:textId="77777777" w:rsidR="00955579" w:rsidRDefault="00955579" w:rsidP="00955579">
    <w:pPr>
      <w:pStyle w:val="Header"/>
      <w:jc w:val="right"/>
    </w:pPr>
  </w:p>
  <w:p w14:paraId="69842144" w14:textId="77777777" w:rsidR="00955579" w:rsidRDefault="009555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BB2E61"/>
    <w:multiLevelType w:val="hybridMultilevel"/>
    <w:tmpl w:val="83E2E71E"/>
    <w:lvl w:ilvl="0" w:tplc="6B5C3302">
      <w:start w:val="1"/>
      <w:numFmt w:val="bullet"/>
      <w:lvlText w:val=""/>
      <w:lvlJc w:val="center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193A86"/>
    <w:multiLevelType w:val="hybridMultilevel"/>
    <w:tmpl w:val="D570AED0"/>
    <w:lvl w:ilvl="0" w:tplc="6B5C3302">
      <w:start w:val="1"/>
      <w:numFmt w:val="bullet"/>
      <w:lvlText w:val=""/>
      <w:lvlJc w:val="center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0B76120"/>
    <w:multiLevelType w:val="hybridMultilevel"/>
    <w:tmpl w:val="9C52A706"/>
    <w:lvl w:ilvl="0" w:tplc="6B5C3302">
      <w:start w:val="1"/>
      <w:numFmt w:val="bullet"/>
      <w:lvlText w:val=""/>
      <w:lvlJc w:val="center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23370C2"/>
    <w:multiLevelType w:val="hybridMultilevel"/>
    <w:tmpl w:val="24D427F0"/>
    <w:lvl w:ilvl="0" w:tplc="6B5C3302">
      <w:start w:val="1"/>
      <w:numFmt w:val="bullet"/>
      <w:lvlText w:val=""/>
      <w:lvlJc w:val="center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613D45"/>
    <w:multiLevelType w:val="hybridMultilevel"/>
    <w:tmpl w:val="F9C22AF4"/>
    <w:lvl w:ilvl="0" w:tplc="6B5C3302">
      <w:start w:val="1"/>
      <w:numFmt w:val="bullet"/>
      <w:lvlText w:val=""/>
      <w:lvlJc w:val="center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0D65696"/>
    <w:multiLevelType w:val="hybridMultilevel"/>
    <w:tmpl w:val="1F3ED01C"/>
    <w:lvl w:ilvl="0" w:tplc="6B5C3302">
      <w:start w:val="1"/>
      <w:numFmt w:val="bullet"/>
      <w:lvlText w:val="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12C32"/>
    <w:multiLevelType w:val="hybridMultilevel"/>
    <w:tmpl w:val="7ADE375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B8479F"/>
    <w:multiLevelType w:val="multilevel"/>
    <w:tmpl w:val="D3CAA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66400927">
    <w:abstractNumId w:val="5"/>
  </w:num>
  <w:num w:numId="2" w16cid:durableId="1880240520">
    <w:abstractNumId w:val="6"/>
  </w:num>
  <w:num w:numId="3" w16cid:durableId="1102264736">
    <w:abstractNumId w:val="2"/>
  </w:num>
  <w:num w:numId="4" w16cid:durableId="704017108">
    <w:abstractNumId w:val="0"/>
  </w:num>
  <w:num w:numId="5" w16cid:durableId="1526943575">
    <w:abstractNumId w:val="3"/>
  </w:num>
  <w:num w:numId="6" w16cid:durableId="1130980873">
    <w:abstractNumId w:val="4"/>
  </w:num>
  <w:num w:numId="7" w16cid:durableId="1177622182">
    <w:abstractNumId w:val="1"/>
  </w:num>
  <w:num w:numId="8" w16cid:durableId="182230375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G3MDUxNbG0tDRR0lEKTi0uzszPAykwNKsFAPJBg/ItAAAA"/>
  </w:docVars>
  <w:rsids>
    <w:rsidRoot w:val="00EA203E"/>
    <w:rsid w:val="00001EDB"/>
    <w:rsid w:val="000064A3"/>
    <w:rsid w:val="0001180E"/>
    <w:rsid w:val="000623B2"/>
    <w:rsid w:val="000A0A2B"/>
    <w:rsid w:val="000A28E3"/>
    <w:rsid w:val="000A7F9C"/>
    <w:rsid w:val="000D6F12"/>
    <w:rsid w:val="000F31B5"/>
    <w:rsid w:val="00101174"/>
    <w:rsid w:val="0010367F"/>
    <w:rsid w:val="00132837"/>
    <w:rsid w:val="0015269E"/>
    <w:rsid w:val="001608EA"/>
    <w:rsid w:val="00172E5B"/>
    <w:rsid w:val="0017768B"/>
    <w:rsid w:val="001958FE"/>
    <w:rsid w:val="001A0D90"/>
    <w:rsid w:val="001A723E"/>
    <w:rsid w:val="001C37BD"/>
    <w:rsid w:val="001D3A2B"/>
    <w:rsid w:val="001E3032"/>
    <w:rsid w:val="00234A55"/>
    <w:rsid w:val="00236F64"/>
    <w:rsid w:val="0024369C"/>
    <w:rsid w:val="002458CA"/>
    <w:rsid w:val="0027690F"/>
    <w:rsid w:val="00295F5A"/>
    <w:rsid w:val="002A25AC"/>
    <w:rsid w:val="002B40B2"/>
    <w:rsid w:val="002C4585"/>
    <w:rsid w:val="002E17F5"/>
    <w:rsid w:val="002F42B9"/>
    <w:rsid w:val="002F5C37"/>
    <w:rsid w:val="00304280"/>
    <w:rsid w:val="00310A32"/>
    <w:rsid w:val="00332D23"/>
    <w:rsid w:val="0033353A"/>
    <w:rsid w:val="00346A92"/>
    <w:rsid w:val="00350925"/>
    <w:rsid w:val="0035116B"/>
    <w:rsid w:val="00380A61"/>
    <w:rsid w:val="003A0DF9"/>
    <w:rsid w:val="003A4A55"/>
    <w:rsid w:val="003B77A0"/>
    <w:rsid w:val="003E424D"/>
    <w:rsid w:val="0040168B"/>
    <w:rsid w:val="00402D1A"/>
    <w:rsid w:val="00424585"/>
    <w:rsid w:val="00434591"/>
    <w:rsid w:val="004417D0"/>
    <w:rsid w:val="00452264"/>
    <w:rsid w:val="00493B5C"/>
    <w:rsid w:val="004A2B51"/>
    <w:rsid w:val="004A762B"/>
    <w:rsid w:val="004B015C"/>
    <w:rsid w:val="004D7221"/>
    <w:rsid w:val="005114D6"/>
    <w:rsid w:val="00534582"/>
    <w:rsid w:val="00545804"/>
    <w:rsid w:val="00553745"/>
    <w:rsid w:val="005606AD"/>
    <w:rsid w:val="00570D5D"/>
    <w:rsid w:val="00585B50"/>
    <w:rsid w:val="005B56D0"/>
    <w:rsid w:val="005C4DA2"/>
    <w:rsid w:val="005D0525"/>
    <w:rsid w:val="005D7A47"/>
    <w:rsid w:val="005E35F9"/>
    <w:rsid w:val="005E7B1F"/>
    <w:rsid w:val="006029E2"/>
    <w:rsid w:val="006333E1"/>
    <w:rsid w:val="0063736E"/>
    <w:rsid w:val="00695D68"/>
    <w:rsid w:val="006A340C"/>
    <w:rsid w:val="006B7FF8"/>
    <w:rsid w:val="006C2070"/>
    <w:rsid w:val="006D0500"/>
    <w:rsid w:val="006D4D71"/>
    <w:rsid w:val="00703205"/>
    <w:rsid w:val="00736B1F"/>
    <w:rsid w:val="00741CE0"/>
    <w:rsid w:val="00746C2B"/>
    <w:rsid w:val="007565A0"/>
    <w:rsid w:val="00760E13"/>
    <w:rsid w:val="007669A5"/>
    <w:rsid w:val="00770CE4"/>
    <w:rsid w:val="007732E4"/>
    <w:rsid w:val="00797DF0"/>
    <w:rsid w:val="007A7432"/>
    <w:rsid w:val="007C0D8C"/>
    <w:rsid w:val="007E5CDF"/>
    <w:rsid w:val="0081395B"/>
    <w:rsid w:val="008226B8"/>
    <w:rsid w:val="00857BBF"/>
    <w:rsid w:val="00866210"/>
    <w:rsid w:val="00881DA4"/>
    <w:rsid w:val="008A7FDD"/>
    <w:rsid w:val="008B2155"/>
    <w:rsid w:val="008D19C6"/>
    <w:rsid w:val="008D511C"/>
    <w:rsid w:val="008E650F"/>
    <w:rsid w:val="00903223"/>
    <w:rsid w:val="0092490A"/>
    <w:rsid w:val="0094143E"/>
    <w:rsid w:val="00942ADD"/>
    <w:rsid w:val="00951100"/>
    <w:rsid w:val="0095543B"/>
    <w:rsid w:val="00955579"/>
    <w:rsid w:val="00956D7B"/>
    <w:rsid w:val="00971832"/>
    <w:rsid w:val="00976C99"/>
    <w:rsid w:val="00983073"/>
    <w:rsid w:val="00993FE9"/>
    <w:rsid w:val="009958C0"/>
    <w:rsid w:val="009A7597"/>
    <w:rsid w:val="009F130A"/>
    <w:rsid w:val="00A05C10"/>
    <w:rsid w:val="00A1100A"/>
    <w:rsid w:val="00A432C1"/>
    <w:rsid w:val="00A54A0E"/>
    <w:rsid w:val="00A55681"/>
    <w:rsid w:val="00A600BE"/>
    <w:rsid w:val="00A60CB4"/>
    <w:rsid w:val="00A92BC9"/>
    <w:rsid w:val="00A92E62"/>
    <w:rsid w:val="00AB4849"/>
    <w:rsid w:val="00AC3B80"/>
    <w:rsid w:val="00AD2EAA"/>
    <w:rsid w:val="00AE2761"/>
    <w:rsid w:val="00AE2A58"/>
    <w:rsid w:val="00B000DB"/>
    <w:rsid w:val="00B27EFE"/>
    <w:rsid w:val="00B659FE"/>
    <w:rsid w:val="00B6727B"/>
    <w:rsid w:val="00B6748A"/>
    <w:rsid w:val="00BA3997"/>
    <w:rsid w:val="00BB19C3"/>
    <w:rsid w:val="00BC0B06"/>
    <w:rsid w:val="00BE3CFF"/>
    <w:rsid w:val="00BF4857"/>
    <w:rsid w:val="00C01543"/>
    <w:rsid w:val="00C125B6"/>
    <w:rsid w:val="00C14119"/>
    <w:rsid w:val="00C301A2"/>
    <w:rsid w:val="00C3501E"/>
    <w:rsid w:val="00C44101"/>
    <w:rsid w:val="00C55D9C"/>
    <w:rsid w:val="00C65D2C"/>
    <w:rsid w:val="00C66222"/>
    <w:rsid w:val="00C92349"/>
    <w:rsid w:val="00C9559C"/>
    <w:rsid w:val="00CA2F37"/>
    <w:rsid w:val="00CE5000"/>
    <w:rsid w:val="00CF492F"/>
    <w:rsid w:val="00CF6DFF"/>
    <w:rsid w:val="00D074F1"/>
    <w:rsid w:val="00D10B26"/>
    <w:rsid w:val="00D27274"/>
    <w:rsid w:val="00D34D6A"/>
    <w:rsid w:val="00D37A84"/>
    <w:rsid w:val="00D502DE"/>
    <w:rsid w:val="00D57DFA"/>
    <w:rsid w:val="00D62816"/>
    <w:rsid w:val="00D7115D"/>
    <w:rsid w:val="00D72336"/>
    <w:rsid w:val="00D77BD1"/>
    <w:rsid w:val="00D83528"/>
    <w:rsid w:val="00DA04B1"/>
    <w:rsid w:val="00DD44FC"/>
    <w:rsid w:val="00E00F50"/>
    <w:rsid w:val="00E1590E"/>
    <w:rsid w:val="00E3067A"/>
    <w:rsid w:val="00E54BD9"/>
    <w:rsid w:val="00E66654"/>
    <w:rsid w:val="00E93007"/>
    <w:rsid w:val="00EA203E"/>
    <w:rsid w:val="00EA7666"/>
    <w:rsid w:val="00EB4720"/>
    <w:rsid w:val="00EC3BE1"/>
    <w:rsid w:val="00ED40A0"/>
    <w:rsid w:val="00ED6E69"/>
    <w:rsid w:val="00F0642F"/>
    <w:rsid w:val="00F20186"/>
    <w:rsid w:val="00F2044F"/>
    <w:rsid w:val="00F27035"/>
    <w:rsid w:val="00F365B7"/>
    <w:rsid w:val="00F777B5"/>
    <w:rsid w:val="00F81C8A"/>
    <w:rsid w:val="00F85DE2"/>
    <w:rsid w:val="00F87C7B"/>
    <w:rsid w:val="00F92CA0"/>
    <w:rsid w:val="00F937BD"/>
    <w:rsid w:val="00FB0F4B"/>
    <w:rsid w:val="00FB7F22"/>
    <w:rsid w:val="00FF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66490"/>
  <w15:docId w15:val="{5E24FFE6-FD71-4DC8-BC19-5F0E65D66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59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0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0E13"/>
  </w:style>
  <w:style w:type="paragraph" w:styleId="Footer">
    <w:name w:val="footer"/>
    <w:basedOn w:val="Normal"/>
    <w:link w:val="FooterChar"/>
    <w:uiPriority w:val="99"/>
    <w:unhideWhenUsed/>
    <w:rsid w:val="00760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0E13"/>
  </w:style>
  <w:style w:type="character" w:customStyle="1" w:styleId="viewapptext">
    <w:name w:val="view_app_text"/>
    <w:basedOn w:val="DefaultParagraphFont"/>
    <w:rsid w:val="00001EDB"/>
  </w:style>
  <w:style w:type="paragraph" w:styleId="BalloonText">
    <w:name w:val="Balloon Text"/>
    <w:basedOn w:val="Normal"/>
    <w:link w:val="BalloonTextChar"/>
    <w:uiPriority w:val="99"/>
    <w:semiHidden/>
    <w:unhideWhenUsed/>
    <w:rsid w:val="00001E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ED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100A"/>
    <w:pPr>
      <w:ind w:left="720"/>
      <w:contextualSpacing/>
    </w:pPr>
  </w:style>
  <w:style w:type="character" w:customStyle="1" w:styleId="styles-module--listitemtext--2jjd8">
    <w:name w:val="styles-module--listitemtext--2jjd8"/>
    <w:basedOn w:val="DefaultParagraphFont"/>
    <w:rsid w:val="00132837"/>
  </w:style>
  <w:style w:type="paragraph" w:styleId="NormalWeb">
    <w:name w:val="Normal (Web)"/>
    <w:basedOn w:val="Normal"/>
    <w:uiPriority w:val="99"/>
    <w:semiHidden/>
    <w:unhideWhenUsed/>
    <w:rsid w:val="00570D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70D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42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haib</dc:creator>
  <cp:lastModifiedBy>Alphin Shybu</cp:lastModifiedBy>
  <cp:revision>101</cp:revision>
  <dcterms:created xsi:type="dcterms:W3CDTF">2025-01-17T06:51:00Z</dcterms:created>
  <dcterms:modified xsi:type="dcterms:W3CDTF">2025-06-08T14:55:00Z</dcterms:modified>
</cp:coreProperties>
</file>